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5667500" w:rsidR="00D85B54" w:rsidRPr="00272A78" w:rsidRDefault="00EB5265" w:rsidP="00D85B54">
      <w:pPr>
        <w:pStyle w:val="Titel"/>
        <w:jc w:val="center"/>
        <w:rPr>
          <w:rFonts w:asciiTheme="minorHAnsi" w:hAnsiTheme="minorHAnsi" w:cstheme="minorHAnsi"/>
        </w:rPr>
      </w:pPr>
      <w:proofErr w:type="spellStart"/>
      <w:r>
        <w:rPr>
          <w:rFonts w:asciiTheme="minorHAnsi" w:hAnsiTheme="minorHAnsi" w:cstheme="minorHAnsi"/>
        </w:rPr>
        <w:t>SchachEP</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12398884" w:rsidR="00D85B54" w:rsidRPr="00272A78" w:rsidRDefault="00D85B54" w:rsidP="00D85B54">
      <w:pPr>
        <w:pStyle w:val="Untertitel"/>
        <w:jc w:val="center"/>
        <w:rPr>
          <w:rFonts w:cstheme="minorHAnsi"/>
        </w:rPr>
      </w:pPr>
      <w:r w:rsidRPr="00272A78">
        <w:rPr>
          <w:rFonts w:cstheme="minorHAnsi"/>
        </w:rPr>
        <w:t xml:space="preserve">Gruppe </w:t>
      </w:r>
      <w:r w:rsidR="00EB5265">
        <w:rPr>
          <w:rFonts w:cstheme="minorHAnsi"/>
        </w:rPr>
        <w:t>I</w:t>
      </w:r>
      <w:r w:rsidRPr="00272A78">
        <w:rPr>
          <w:rFonts w:cstheme="minorHAnsi"/>
        </w:rPr>
        <w:t>:</w:t>
      </w:r>
    </w:p>
    <w:p w14:paraId="5B98B579" w14:textId="2C34881A" w:rsidR="00D85B54" w:rsidRDefault="00EB5265" w:rsidP="00D85B54">
      <w:pPr>
        <w:jc w:val="center"/>
        <w:rPr>
          <w:rFonts w:cstheme="minorHAnsi"/>
        </w:rPr>
      </w:pPr>
      <w:r>
        <w:rPr>
          <w:rFonts w:cstheme="minorHAnsi"/>
        </w:rPr>
        <w:t>Ayoub</w:t>
      </w:r>
      <w:r w:rsidR="00173EE1">
        <w:rPr>
          <w:rFonts w:cstheme="minorHAnsi"/>
        </w:rPr>
        <w:t xml:space="preserve"> </w:t>
      </w:r>
      <w:proofErr w:type="spellStart"/>
      <w:r w:rsidR="00173EE1">
        <w:rPr>
          <w:rFonts w:cstheme="minorHAnsi"/>
        </w:rPr>
        <w:t>Ouamar</w:t>
      </w:r>
      <w:proofErr w:type="spellEnd"/>
    </w:p>
    <w:p w14:paraId="5DB020EC" w14:textId="27444B02" w:rsidR="00173EE1" w:rsidRDefault="00173EE1" w:rsidP="00D85B54">
      <w:pPr>
        <w:jc w:val="center"/>
        <w:rPr>
          <w:rFonts w:cstheme="minorHAnsi"/>
        </w:rPr>
      </w:pPr>
      <w:r>
        <w:rPr>
          <w:rFonts w:cstheme="minorHAnsi"/>
        </w:rPr>
        <w:t xml:space="preserve">Seher </w:t>
      </w:r>
      <w:proofErr w:type="spellStart"/>
      <w:r>
        <w:rPr>
          <w:rFonts w:cstheme="minorHAnsi"/>
        </w:rPr>
        <w:t>Tezer</w:t>
      </w:r>
      <w:proofErr w:type="spellEnd"/>
    </w:p>
    <w:p w14:paraId="15D930E1" w14:textId="13C321F4" w:rsidR="00173EE1" w:rsidRDefault="00173EE1" w:rsidP="00D85B54">
      <w:pPr>
        <w:jc w:val="center"/>
        <w:rPr>
          <w:rFonts w:cstheme="minorHAnsi"/>
        </w:rPr>
      </w:pPr>
      <w:r>
        <w:rPr>
          <w:rFonts w:cstheme="minorHAnsi"/>
        </w:rPr>
        <w:t xml:space="preserve">Jonas </w:t>
      </w:r>
      <w:r w:rsidR="005A49D2">
        <w:rPr>
          <w:rFonts w:cstheme="minorHAnsi"/>
        </w:rPr>
        <w:t>Giesen</w:t>
      </w:r>
    </w:p>
    <w:p w14:paraId="7F982272" w14:textId="5C440B90" w:rsidR="005A49D2" w:rsidRDefault="005A49D2" w:rsidP="00D85B54">
      <w:pPr>
        <w:jc w:val="center"/>
        <w:rPr>
          <w:rFonts w:cstheme="minorHAnsi"/>
        </w:rPr>
      </w:pPr>
      <w:r>
        <w:rPr>
          <w:rFonts w:cstheme="minorHAnsi"/>
        </w:rPr>
        <w:t xml:space="preserve">Kaan </w:t>
      </w:r>
      <w:proofErr w:type="spellStart"/>
      <w:r>
        <w:rPr>
          <w:rFonts w:cstheme="minorHAnsi"/>
        </w:rPr>
        <w:t>Hisiroglu</w:t>
      </w:r>
      <w:proofErr w:type="spellEnd"/>
    </w:p>
    <w:p w14:paraId="74F8A866" w14:textId="4C90D04A" w:rsidR="005A49D2" w:rsidRDefault="005A49D2" w:rsidP="00D85B54">
      <w:pPr>
        <w:jc w:val="center"/>
        <w:rPr>
          <w:rFonts w:cstheme="minorHAnsi"/>
        </w:rPr>
      </w:pPr>
      <w:r>
        <w:rPr>
          <w:rFonts w:cstheme="minorHAnsi"/>
        </w:rPr>
        <w:t xml:space="preserve">Yusuf </w:t>
      </w:r>
      <w:proofErr w:type="spellStart"/>
      <w:r>
        <w:rPr>
          <w:rFonts w:cstheme="minorHAnsi"/>
        </w:rPr>
        <w:t>Cobandir</w:t>
      </w:r>
      <w:proofErr w:type="spellEnd"/>
    </w:p>
    <w:p w14:paraId="3A560D01" w14:textId="22800223" w:rsidR="005A49D2" w:rsidRPr="00272A78" w:rsidRDefault="005A49D2" w:rsidP="00D85B54">
      <w:pPr>
        <w:jc w:val="center"/>
        <w:rPr>
          <w:rFonts w:cstheme="minorHAnsi"/>
        </w:rPr>
      </w:pPr>
      <w:r>
        <w:rPr>
          <w:rFonts w:cstheme="minorHAnsi"/>
        </w:rPr>
        <w:t>Mario Mai</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proofErr w:type="spellStart"/>
      <w:r w:rsidR="003A4D1A" w:rsidRPr="00627AF2">
        <w:rPr>
          <w:rFonts w:eastAsia="Times New Roman" w:cstheme="minorHAnsi"/>
          <w:b/>
          <w:szCs w:val="28"/>
          <w:lang w:eastAsia="de-DE"/>
        </w:rPr>
        <w:t>V</w:t>
      </w:r>
      <w:r w:rsidRPr="00627AF2">
        <w:rPr>
          <w:rFonts w:eastAsia="Times New Roman" w:cstheme="minorHAnsi"/>
          <w:b/>
          <w:szCs w:val="28"/>
          <w:lang w:eastAsia="de-DE"/>
        </w:rPr>
        <w:t>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3585422" w:rsidR="004336F0" w:rsidRDefault="00000000">
          <w:pPr>
            <w:pStyle w:val="Verzeichnis2"/>
            <w:tabs>
              <w:tab w:val="right" w:leader="dot" w:pos="9062"/>
            </w:tabs>
            <w:rPr>
              <w:rFonts w:eastAsiaTheme="minorEastAsia"/>
              <w:noProof/>
              <w:lang w:eastAsia="de-DE"/>
            </w:rPr>
          </w:pPr>
          <w:hyperlink w:anchor="_Toc115257126"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B4AEF88" w14:textId="6C135714" w:rsidR="004336F0" w:rsidRDefault="00000000">
          <w:pPr>
            <w:pStyle w:val="Verzeichnis2"/>
            <w:tabs>
              <w:tab w:val="right" w:leader="dot" w:pos="9062"/>
            </w:tabs>
            <w:rPr>
              <w:rFonts w:eastAsiaTheme="minorEastAsia"/>
              <w:noProof/>
              <w:lang w:eastAsia="de-DE"/>
            </w:rPr>
          </w:pPr>
          <w:hyperlink w:anchor="_Toc115257127"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4336F0">
              <w:rPr>
                <w:noProof/>
                <w:webHidden/>
              </w:rPr>
              <w:t>6</w:t>
            </w:r>
            <w:r w:rsidR="004336F0">
              <w:rPr>
                <w:noProof/>
                <w:webHidden/>
              </w:rPr>
              <w:fldChar w:fldCharType="end"/>
            </w:r>
          </w:hyperlink>
        </w:p>
        <w:p w14:paraId="64D41FA0" w14:textId="1E44BC98" w:rsidR="004336F0" w:rsidRDefault="00000000">
          <w:pPr>
            <w:pStyle w:val="Verzeichnis2"/>
            <w:tabs>
              <w:tab w:val="right" w:leader="dot" w:pos="9062"/>
            </w:tabs>
            <w:rPr>
              <w:rFonts w:eastAsiaTheme="minorEastAsia"/>
              <w:noProof/>
              <w:lang w:eastAsia="de-DE"/>
            </w:rPr>
          </w:pPr>
          <w:hyperlink w:anchor="_Toc115257128"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38CE3A8E" w14:textId="14E7D195" w:rsidR="004336F0" w:rsidRDefault="00000000">
          <w:pPr>
            <w:pStyle w:val="Verzeichnis2"/>
            <w:tabs>
              <w:tab w:val="right" w:leader="dot" w:pos="9062"/>
            </w:tabs>
            <w:rPr>
              <w:rFonts w:eastAsiaTheme="minorEastAsia"/>
              <w:noProof/>
              <w:lang w:eastAsia="de-DE"/>
            </w:rPr>
          </w:pPr>
          <w:hyperlink w:anchor="_Toc115257129"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5AA935F9" w14:textId="74399B10" w:rsidR="004336F0" w:rsidRDefault="00000000">
          <w:pPr>
            <w:pStyle w:val="Verzeichnis2"/>
            <w:tabs>
              <w:tab w:val="right" w:leader="dot" w:pos="9062"/>
            </w:tabs>
            <w:rPr>
              <w:rFonts w:eastAsiaTheme="minorEastAsia"/>
              <w:noProof/>
              <w:lang w:eastAsia="de-DE"/>
            </w:rPr>
          </w:pPr>
          <w:hyperlink w:anchor="_Toc115257130"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288869E0" w14:textId="6014C0DF" w:rsidR="004336F0" w:rsidRDefault="00000000">
          <w:pPr>
            <w:pStyle w:val="Verzeichnis2"/>
            <w:tabs>
              <w:tab w:val="right" w:leader="dot" w:pos="9062"/>
            </w:tabs>
            <w:rPr>
              <w:rFonts w:eastAsiaTheme="minorEastAsia"/>
              <w:noProof/>
              <w:lang w:eastAsia="de-DE"/>
            </w:rPr>
          </w:pPr>
          <w:hyperlink w:anchor="_Toc115257131"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4336F0">
              <w:rPr>
                <w:noProof/>
                <w:webHidden/>
              </w:rPr>
              <w:t>8</w:t>
            </w:r>
            <w:r w:rsidR="004336F0">
              <w:rPr>
                <w:noProof/>
                <w:webHidden/>
              </w:rPr>
              <w:fldChar w:fldCharType="end"/>
            </w:r>
          </w:hyperlink>
        </w:p>
        <w:p w14:paraId="145276BE" w14:textId="22999A98" w:rsidR="004336F0" w:rsidRDefault="00000000">
          <w:pPr>
            <w:pStyle w:val="Verzeichnis2"/>
            <w:tabs>
              <w:tab w:val="right" w:leader="dot" w:pos="9062"/>
            </w:tabs>
            <w:rPr>
              <w:rFonts w:eastAsiaTheme="minorEastAsia"/>
              <w:noProof/>
              <w:lang w:eastAsia="de-DE"/>
            </w:rPr>
          </w:pPr>
          <w:hyperlink w:anchor="_Toc115257132"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4336F0">
              <w:rPr>
                <w:noProof/>
                <w:webHidden/>
              </w:rPr>
              <w:t>9</w:t>
            </w:r>
            <w:r w:rsidR="004336F0">
              <w:rPr>
                <w:noProof/>
                <w:webHidden/>
              </w:rPr>
              <w:fldChar w:fldCharType="end"/>
            </w:r>
          </w:hyperlink>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B43FED1" w14:textId="77777777" w:rsidR="00D85B54" w:rsidRPr="00272A78" w:rsidRDefault="00D85B54" w:rsidP="00D85B54">
      <w:pPr>
        <w:rPr>
          <w:rFonts w:cstheme="minorHAnsi"/>
        </w:rPr>
      </w:pPr>
      <w:bookmarkStart w:id="1" w:name="_Hlk19186261"/>
    </w:p>
    <w:bookmarkEnd w:id="1"/>
    <w:p w14:paraId="1A935EE3" w14:textId="5C44189F" w:rsidR="00D85B54" w:rsidRDefault="00225AEE" w:rsidP="00225AEE">
      <w:pPr>
        <w:pStyle w:val="berschrift1"/>
      </w:pPr>
      <w:r>
        <w:t>Einleitung</w:t>
      </w:r>
    </w:p>
    <w:p w14:paraId="08E90FE5" w14:textId="697E47C3" w:rsidR="00225AEE" w:rsidRDefault="00225AEE" w:rsidP="00225AEE">
      <w:r>
        <w:t xml:space="preserve">Das </w:t>
      </w:r>
      <w:proofErr w:type="spellStart"/>
      <w:r>
        <w:t>SchachEP</w:t>
      </w:r>
      <w:proofErr w:type="spellEnd"/>
      <w:r>
        <w:t xml:space="preserve"> soll ein System werden, dass den Anwendern das Spielen von Schachpartien ermöglicht. Dabei ermöglicht das Systeme es Schachpartien mit Freunden oder Computer-Gegnern zu spielen. Außerdem verfügt es über ein Punktesystem und einem </w:t>
      </w:r>
      <w:proofErr w:type="spellStart"/>
      <w:r>
        <w:t>Leaderboard</w:t>
      </w:r>
      <w:proofErr w:type="spellEnd"/>
      <w:r>
        <w:t xml:space="preserve">. Ferner beinhaltet es </w:t>
      </w:r>
      <w:proofErr w:type="spellStart"/>
      <w:r>
        <w:t>SinglePlayer</w:t>
      </w:r>
      <w:proofErr w:type="spellEnd"/>
      <w:r>
        <w:t xml:space="preserve"> Schachpuzzle sowie die Möglichkeit spannende Schachspiele zu streamen.</w:t>
      </w:r>
    </w:p>
    <w:p w14:paraId="021D0231" w14:textId="05FF0E30" w:rsidR="00225AEE" w:rsidRDefault="00225AEE" w:rsidP="00225AEE">
      <w:pPr>
        <w:pStyle w:val="berschrift1"/>
      </w:pPr>
      <w:r>
        <w:t xml:space="preserve">Zyklus </w:t>
      </w:r>
      <w:r w:rsidR="00F02B11">
        <w:t>1</w:t>
      </w:r>
    </w:p>
    <w:p w14:paraId="1AFA39F5" w14:textId="77777777" w:rsidR="007F01C4" w:rsidRDefault="007F01C4" w:rsidP="00225AEE">
      <w:r>
        <w:t xml:space="preserve">(Allgemeines) 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473D169C" w14:textId="77777777" w:rsidR="007F01C4" w:rsidRDefault="007F01C4" w:rsidP="00225AEE">
      <w:r>
        <w:t xml:space="preserve">(Registrierung eines Nutzers) Nutzer sollen die Möglichkeit haben sich zu registrieren und somit ein Profil zu erstellen. Ein Nutzerprofil soll aus dem Vor- und Nachnamen des Nutzers, einer gültigen E-Mail-Adresse, dem Geburtsdatum des Nutzers, einem Passwort, Punkte (vergleichbar mit ELO) und einem optionalen Profilbild bestehen. Jeder Spieler startet mit 500 Punkten. Ein Nutzer soll in der Lage sein, sich sein Profil anzuschauen. Ein Nutzer soll ebenfalls die Möglichkeit haben, sich im System mittels seiner Zugangsdaten einzuloggen. Der Login-Vorgang soll durch eine Zwei-Faktor-Authentifizierung gesichert werden, bei der, neben dem Passwort, ein zufällig generierter Sicherheitscode eingegeben werden muss, der per E-Mail an den Nutzer versendet wird. Für die Abnahmen: Es soll ein „super“ Sicherheitscode existieren, der ebenfalls akzeptiert wird. </w:t>
      </w:r>
    </w:p>
    <w:p w14:paraId="49115729" w14:textId="77777777" w:rsidR="007F01C4" w:rsidRDefault="007F01C4" w:rsidP="00225AEE">
      <w:r>
        <w:t xml:space="preserve">(Freundesliste) Nutzer sollen die Möglichkeit haben, andere Nutzer als Freunde hinzuzufügen. Eine Freundesliste soll für jeden Nutzer angelegt werden, in der er seine Freunde sehen und verwalten kann. Der Nutzer soll in der Lage sein, Freundschaftsanfragen zu senden und anzunehmen oder abzulehnen. Wenn ein Nutzer eine Freundschaftsanfrage erhält, soll er darüber per E-Mail benachrichtigt werden. Die Freundesliste soll öffentlich oder privat einstellbar sein, so dass andere Nutzer sehen können, wer in der Liste enthalten ist, oder ob sie privat ist. Ein Nutzer kann sich das Profil von jedem seiner Freunde anschauen. </w:t>
      </w:r>
    </w:p>
    <w:p w14:paraId="3A3EC5AD" w14:textId="0D99319F" w:rsidR="00225AEE" w:rsidRPr="00225AEE" w:rsidRDefault="007F01C4" w:rsidP="00225AEE">
      <w:r>
        <w:t xml:space="preserve">(Schachpartie erstellen) Ein Benutzer kann eine Schachpartie mit einem eindeutigen Namen und einen </w:t>
      </w:r>
      <w:proofErr w:type="spellStart"/>
      <w:r>
        <w:t>Timer</w:t>
      </w:r>
      <w:proofErr w:type="spellEnd"/>
      <w:r>
        <w:t xml:space="preserve"> erstellen und einen weiteren Benutzer (entweder ein Benutzer, welcher durch eine Suchfunktion gefunden wurde oder einen Freund) einladen. Der eingeladene Benutzer kann die Einladung annehmen oder ablehnen. Nimmt der eingeladene Benutzer die Einladung an, können beide Spieler einen Platzhalter sehen. Jeder Spieler kann die Schachpartie ausblenden (nicht diese verlassen!) und nachträglich wieder beitreten.</w:t>
      </w:r>
    </w:p>
    <w:p w14:paraId="22ABDE78" w14:textId="77777777" w:rsidR="00D85B54" w:rsidRPr="00272A78" w:rsidRDefault="00D85B54" w:rsidP="00D85B54">
      <w:pPr>
        <w:rPr>
          <w:rFonts w:cstheme="minorHAnsi"/>
        </w:rPr>
      </w:pPr>
    </w:p>
    <w:p w14:paraId="36825751" w14:textId="23D19961" w:rsidR="00D85B54" w:rsidRPr="00272A78" w:rsidRDefault="007F01C4" w:rsidP="007F01C4">
      <w:pPr>
        <w:pStyle w:val="berschrift1"/>
      </w:pPr>
      <w:r>
        <w:t xml:space="preserve">Zyklus </w:t>
      </w:r>
      <w:r w:rsidR="00F02B11">
        <w:t>2</w:t>
      </w:r>
    </w:p>
    <w:p w14:paraId="34A06D8A" w14:textId="77777777" w:rsidR="00F02B11" w:rsidRDefault="00F02B11" w:rsidP="00D85B54">
      <w:r>
        <w:t xml:space="preserve">(Chat) Nutzer sollen die Möglichkeit haben, mit ihren Freunden über das System zu chatten. Hierfür soll eine Chat-Funktion implementiert werden, der es den Nutzern ermöglicht, private oder Gruppenchats zu erstellen und Nachrichten zu senden. Die Nutzer sollen in der Lage sein, Nachrichten in Echtzeit zu senden und zu empfangen. Außerdem sollen die Nutzer die Möglichkeit haben, Nachrichten zu löschen oder zu bearbeiten, solange der Empfänger sie noch nicht gelesen hat. </w:t>
      </w:r>
    </w:p>
    <w:p w14:paraId="039FA73E" w14:textId="77777777" w:rsidR="00F02B11" w:rsidRDefault="00F02B11" w:rsidP="00D85B54">
      <w:r>
        <w:lastRenderedPageBreak/>
        <w:t xml:space="preserve">(Schachpartie spielen) Eine erstellte Schachpartie soll nun spielbar werden. Dazu </w:t>
      </w:r>
      <w:proofErr w:type="gramStart"/>
      <w:r>
        <w:t>sollen</w:t>
      </w:r>
      <w:proofErr w:type="gramEnd"/>
      <w:r>
        <w:t xml:space="preserve"> ein Sachbrett mit allen Schachfiguren sichtbar sein, sobald eine Schachpartie geöffnet wird. Weiterhin sollen die offiziellen Schachregeln implementiert werden (z.B. abwechselnde Züge zwischen den Spielern, erlaubten Züge der Figuren auf dem Feld, Schlagen von Figuren auf dem Feld, Rochade, etc.)</w:t>
      </w:r>
      <w:proofErr w:type="gramStart"/>
      <w:r>
        <w:t>1 .</w:t>
      </w:r>
      <w:proofErr w:type="gramEnd"/>
      <w:r>
        <w:t xml:space="preserve"> Außerdem soll ein </w:t>
      </w:r>
      <w:proofErr w:type="spellStart"/>
      <w:r>
        <w:t>Timer</w:t>
      </w:r>
      <w:proofErr w:type="spellEnd"/>
      <w:r>
        <w:t xml:space="preserve"> für jeden Spieler implementiert werden, nach dessen Ablauf der entsprechende Spieler das Spiel verloren hat. Während ein Spieler nicht am Zug ist, ist der </w:t>
      </w:r>
      <w:proofErr w:type="spellStart"/>
      <w:r>
        <w:t>Timer</w:t>
      </w:r>
      <w:proofErr w:type="spellEnd"/>
      <w:r>
        <w:t xml:space="preserve"> pausiert. Weiterhin soll ein Spieler zur </w:t>
      </w:r>
      <w:proofErr w:type="gramStart"/>
      <w:r>
        <w:t>jeder Zeit</w:t>
      </w:r>
      <w:proofErr w:type="gramEnd"/>
      <w:r>
        <w:t xml:space="preserve"> die Partie aufgeben können. Beim Gewinn einer Schachpartie erhält der Gewinner 10 Punkte und der Verlierer verliert 10 Punkte. Im Falle eines Remis sollen keine Punkte vergeben werden. </w:t>
      </w:r>
    </w:p>
    <w:p w14:paraId="682E7507" w14:textId="77777777" w:rsidR="007C3F4C" w:rsidRDefault="00F02B11" w:rsidP="00D85B54">
      <w:r>
        <w:t xml:space="preserve">(Schachclub) Ein Benutzer kann einen Schachclub mit einem eindeutigen Namen erstellen. Jeder Nutzer kann die Liste aller erstellten Schachclubs einsehen. Weiterhin ist jeder Benutzer in der Lage einen Schachclub beizutreten. Nutzer innerhalb eines Schachclubs können miteinander über einen Chat in Echtzeit kommunizieren (siehe </w:t>
      </w:r>
      <w:proofErr w:type="spellStart"/>
      <w:r>
        <w:t>Chat</w:t>
      </w:r>
      <w:proofErr w:type="spellEnd"/>
      <w:r>
        <w:t>). Außerdem soll im Profil eines jeden Nutzers ersichtlich sein, in welchen Schachclubs er beigetreten ist.</w:t>
      </w:r>
    </w:p>
    <w:p w14:paraId="29DF2EB4" w14:textId="77777777" w:rsidR="007C3F4C" w:rsidRDefault="00F02B11" w:rsidP="00D85B54">
      <w:r>
        <w:t xml:space="preserve">(Schachpuzzle) Insgesamt sollen 10 vordefinierte Schachpuzzles existieren, welche von einem Benutzer in das System mittels einer CSV-Datei2 importiert werden können. Ein Schachpuzzle zeigt dabei ein laufendes Schachspiel. Das Puzzle besteht darin, dass der Benutzer den besten nächsten Zug ermitteln muss. Sobald der Benutzer 3 vordefinierten Schachpuzzle erfolgreich löst, erhält er eine Anerkennung auf seinem Profil mit der Aufschrift „Schachexperte“. </w:t>
      </w:r>
    </w:p>
    <w:p w14:paraId="415CA155" w14:textId="6537D47A" w:rsidR="00D85B54" w:rsidRDefault="00F02B11" w:rsidP="00D85B54">
      <w:r>
        <w:t>(</w:t>
      </w:r>
      <w:proofErr w:type="spellStart"/>
      <w:r>
        <w:t>Leaderboard</w:t>
      </w:r>
      <w:proofErr w:type="spellEnd"/>
      <w:r>
        <w:t xml:space="preserve">) Jeder Benutzer kann ein </w:t>
      </w:r>
      <w:proofErr w:type="spellStart"/>
      <w:r>
        <w:t>Leaderboard</w:t>
      </w:r>
      <w:proofErr w:type="spellEnd"/>
      <w:r>
        <w:t xml:space="preserve"> einsehen, welches die besten Spieler anhand ihrer Punkte in absteigender Folge anzeigt.</w:t>
      </w:r>
    </w:p>
    <w:p w14:paraId="5627EF9A" w14:textId="77777777" w:rsidR="007C3F4C" w:rsidRDefault="007C3F4C" w:rsidP="00D85B54"/>
    <w:p w14:paraId="3D1FBD1B" w14:textId="27593A67" w:rsidR="007C3F4C" w:rsidRDefault="007C3F4C" w:rsidP="007C3F4C">
      <w:pPr>
        <w:pStyle w:val="berschrift1"/>
      </w:pPr>
      <w:r>
        <w:t>Zyklus 3</w:t>
      </w:r>
    </w:p>
    <w:p w14:paraId="2CF899E7" w14:textId="77777777" w:rsidR="00F85D38" w:rsidRDefault="00F85D38" w:rsidP="007C3F4C">
      <w:r>
        <w:t xml:space="preserve">(Spielhistorie) Jeder Spieler soll in seinem Profil die drei zuletzt gespielten Partien einsehen können. Hierbei sollen Name und Punkte der Teilnehmer sowie das Ergebnis angezeigt werden. </w:t>
      </w:r>
    </w:p>
    <w:p w14:paraId="3089F65E" w14:textId="2B350B20" w:rsidR="007C3F4C" w:rsidRPr="007C3F4C" w:rsidRDefault="00F85D38" w:rsidP="007C3F4C">
      <w:r>
        <w:t>(Schachspiel wiederholen) Ein Benutzer soll in der Lage sein sich den Spielverlauf eines jeden Spieles der Spielhistorie nachträglich anzuschauen. Dabei soll es möglich sein, die Züge manuell umzuschalten (d.h. sich den nächsten bzw. vorherigen Zug anzuschauen).</w:t>
      </w:r>
    </w:p>
    <w:p w14:paraId="73022F02" w14:textId="77777777" w:rsidR="00272114" w:rsidRDefault="00272114" w:rsidP="00D85B54">
      <w:r>
        <w:t xml:space="preserve">(Export/Import von Partien) Der Verlauf einzelner Spiele aus der Spielhistorie soll als PGN3 exportiert werden können. Weiterhin soll ein Spieler in der Lage sein, in einer PGN-Datei gespeicherte Züge einer Partie zu importieren. Anschließend soll er die einzelnen Züge dieses Spiels auf dem Schachbrett anzeigen lassen können. Die Funktionalität </w:t>
      </w:r>
      <w:proofErr w:type="gramStart"/>
      <w:r>
        <w:t>entspricht</w:t>
      </w:r>
      <w:proofErr w:type="gramEnd"/>
      <w:r>
        <w:t xml:space="preserve"> der des Features Schachspiel wiederholen. </w:t>
      </w:r>
    </w:p>
    <w:p w14:paraId="60279CB1" w14:textId="77777777" w:rsidR="00272114" w:rsidRDefault="00272114" w:rsidP="00D85B54">
      <w:r>
        <w:t>(Schachpartie gegen Computer spielen) Ein Spieler kann eine Schachpartie mit einem Computer-Gegner starten</w:t>
      </w:r>
      <w:proofErr w:type="gramStart"/>
      <w:r>
        <w:t>4 .</w:t>
      </w:r>
      <w:proofErr w:type="gramEnd"/>
      <w:r>
        <w:t xml:space="preserve"> Der Computer-Gegner soll dabei in mindestens drei Schwierigkeitsstufen einstellbar sein. Das Spielverlauf </w:t>
      </w:r>
      <w:proofErr w:type="gramStart"/>
      <w:r>
        <w:t>gleicht</w:t>
      </w:r>
      <w:proofErr w:type="gramEnd"/>
      <w:r>
        <w:t xml:space="preserve"> dem der Funktionalität Schachpartie spielen. </w:t>
      </w:r>
    </w:p>
    <w:p w14:paraId="75B406E8" w14:textId="77777777" w:rsidR="00272114" w:rsidRDefault="00272114" w:rsidP="00D85B54">
      <w:r>
        <w:t xml:space="preserve">(Streaming von Live-Spielen) Spieler sollen in der Lage sein, live gespielte Spiele öffentlich zu streamen. Weiterhin sollen Spieler, welche sich ein live-gestreamtes Spiel anschauen wollen, eine Liste sehen, in welcher alle aktuell gestreamten Spiele angezeigt werden. Aus dieser Liste können die Spieler ein gestreamtes Spiel auswählen und dieses anschließend live anschauen. </w:t>
      </w:r>
    </w:p>
    <w:p w14:paraId="19A60ABB" w14:textId="6AB3258A" w:rsidR="00D85B54" w:rsidRPr="00272A78" w:rsidRDefault="00272114" w:rsidP="00D85B54">
      <w:pPr>
        <w:rPr>
          <w:rFonts w:cstheme="minorHAnsi"/>
        </w:rPr>
      </w:pPr>
      <w:r>
        <w:t xml:space="preserve">(Assistentenbot) Spieler sollen in der Lage sein einen </w:t>
      </w:r>
      <w:proofErr w:type="gramStart"/>
      <w:r>
        <w:t>Assistentenbot</w:t>
      </w:r>
      <w:proofErr w:type="gramEnd"/>
      <w:r>
        <w:t xml:space="preserve"> um Rat hinsichtlich des nächsten zu spielenden Zuges einzuholen. Dieser nächste zu spielende Zug soll dabei der beste nächste zu </w:t>
      </w:r>
      <w:r>
        <w:lastRenderedPageBreak/>
        <w:t>spielende Zug sein</w:t>
      </w:r>
      <w:proofErr w:type="gramStart"/>
      <w:r>
        <w:t>5 .</w:t>
      </w:r>
      <w:proofErr w:type="gramEnd"/>
      <w:r>
        <w:t xml:space="preserve"> Für die Hilfe des Assistentenbot müssen die Spieler allerdings einen Punkt bezahlen.</w:t>
      </w: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60FB1D11" w14:textId="77777777" w:rsidR="009B043E" w:rsidRDefault="009B043E" w:rsidP="00780896">
      <w:pPr>
        <w:pStyle w:val="berschrift1"/>
        <w:jc w:val="center"/>
        <w:rPr>
          <w:rFonts w:asciiTheme="minorHAnsi" w:hAnsiTheme="minorHAnsi" w:cstheme="minorHAnsi"/>
          <w:color w:val="auto"/>
          <w:sz w:val="40"/>
          <w:szCs w:val="40"/>
        </w:rPr>
        <w:sectPr w:rsidR="009B043E" w:rsidSect="00F664D2">
          <w:footerReference w:type="default" r:id="rId8"/>
          <w:pgSz w:w="11906" w:h="16838"/>
          <w:pgMar w:top="1417" w:right="1417" w:bottom="1134" w:left="1417" w:header="708" w:footer="708" w:gutter="0"/>
          <w:cols w:space="708"/>
          <w:docGrid w:linePitch="360"/>
        </w:sect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15257125"/>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15257126"/>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3D5A34" w:rsidRPr="00CF0841" w14:paraId="6EFA5544" w14:textId="77777777" w:rsidTr="00683EFA">
        <w:trPr>
          <w:trHeight w:val="541"/>
        </w:trPr>
        <w:tc>
          <w:tcPr>
            <w:tcW w:w="675" w:type="dxa"/>
          </w:tcPr>
          <w:p w14:paraId="7742E66B" w14:textId="77777777" w:rsidR="003D5A34" w:rsidRPr="00272A78" w:rsidRDefault="003D5A34" w:rsidP="00683EFA">
            <w:pPr>
              <w:rPr>
                <w:rFonts w:cstheme="minorHAnsi"/>
              </w:rPr>
            </w:pPr>
            <w:r w:rsidRPr="00272A78">
              <w:rPr>
                <w:rFonts w:cstheme="minorHAnsi"/>
              </w:rPr>
              <w:t>1.1</w:t>
            </w:r>
          </w:p>
        </w:tc>
        <w:tc>
          <w:tcPr>
            <w:tcW w:w="2760" w:type="dxa"/>
          </w:tcPr>
          <w:p w14:paraId="5C8E8756" w14:textId="387E5099" w:rsidR="003D5A34" w:rsidRPr="00272A78" w:rsidRDefault="002B2F5A" w:rsidP="00683EFA">
            <w:pPr>
              <w:rPr>
                <w:rFonts w:cstheme="minorHAnsi"/>
              </w:rPr>
            </w:pPr>
            <w:r>
              <w:rPr>
                <w:rFonts w:cstheme="minorHAnsi"/>
              </w:rPr>
              <w:t>User Story 1</w:t>
            </w:r>
          </w:p>
        </w:tc>
        <w:tc>
          <w:tcPr>
            <w:tcW w:w="1843" w:type="dxa"/>
          </w:tcPr>
          <w:p w14:paraId="62EAE0CE" w14:textId="7314416B" w:rsidR="003D5A34" w:rsidRPr="00272A78" w:rsidRDefault="003D5A34" w:rsidP="00683EFA">
            <w:pPr>
              <w:rPr>
                <w:rFonts w:cstheme="minorHAnsi"/>
              </w:rPr>
            </w:pPr>
            <w:r>
              <w:rPr>
                <w:rFonts w:cstheme="minorHAnsi"/>
              </w:rPr>
              <w:t>User Story</w:t>
            </w:r>
          </w:p>
        </w:tc>
        <w:tc>
          <w:tcPr>
            <w:tcW w:w="2485" w:type="dxa"/>
          </w:tcPr>
          <w:p w14:paraId="67BF349F" w14:textId="054A1B9A" w:rsidR="003D5A34" w:rsidRPr="00272A78" w:rsidRDefault="003D5A34" w:rsidP="00683EFA">
            <w:pPr>
              <w:rPr>
                <w:rFonts w:cstheme="minorHAnsi"/>
              </w:rPr>
            </w:pPr>
            <w:r>
              <w:rPr>
                <w:rFonts w:cstheme="minorHAnsi"/>
              </w:rPr>
              <w:t>Max Mustermann</w:t>
            </w:r>
          </w:p>
        </w:tc>
        <w:tc>
          <w:tcPr>
            <w:tcW w:w="1484" w:type="dxa"/>
          </w:tcPr>
          <w:p w14:paraId="02BEDB93" w14:textId="77777777" w:rsidR="003D5A34" w:rsidRPr="00272A78" w:rsidRDefault="003D5A34" w:rsidP="00683EFA">
            <w:pPr>
              <w:rPr>
                <w:rFonts w:cstheme="minorHAnsi"/>
              </w:rPr>
            </w:pPr>
            <w:r w:rsidRPr="00272A78">
              <w:rPr>
                <w:rFonts w:cstheme="minorHAnsi"/>
              </w:rPr>
              <w:t>fertig</w:t>
            </w:r>
          </w:p>
        </w:tc>
      </w:tr>
      <w:tr w:rsidR="003D5A34" w:rsidRPr="00CF0841" w14:paraId="489B4B7C" w14:textId="77777777" w:rsidTr="00683EFA">
        <w:trPr>
          <w:trHeight w:val="550"/>
        </w:trPr>
        <w:tc>
          <w:tcPr>
            <w:tcW w:w="675" w:type="dxa"/>
          </w:tcPr>
          <w:p w14:paraId="14A5FAC2" w14:textId="77777777" w:rsidR="003D5A34" w:rsidRPr="00272A78" w:rsidRDefault="003D5A34" w:rsidP="00683EFA">
            <w:pPr>
              <w:rPr>
                <w:rFonts w:cstheme="minorHAnsi"/>
              </w:rPr>
            </w:pPr>
            <w:r w:rsidRPr="00272A78">
              <w:rPr>
                <w:rFonts w:cstheme="minorHAnsi"/>
              </w:rPr>
              <w:t>1.2</w:t>
            </w:r>
          </w:p>
        </w:tc>
        <w:tc>
          <w:tcPr>
            <w:tcW w:w="2760" w:type="dxa"/>
          </w:tcPr>
          <w:p w14:paraId="3E91A1FE" w14:textId="1963AE3C" w:rsidR="003D5A34" w:rsidRPr="00272A78" w:rsidRDefault="002B2F5A" w:rsidP="00683EFA">
            <w:pPr>
              <w:rPr>
                <w:rFonts w:cstheme="minorHAnsi"/>
              </w:rPr>
            </w:pPr>
            <w:r>
              <w:rPr>
                <w:rFonts w:cstheme="minorHAnsi"/>
              </w:rPr>
              <w:t>Login-Fenster</w:t>
            </w:r>
          </w:p>
        </w:tc>
        <w:tc>
          <w:tcPr>
            <w:tcW w:w="1843" w:type="dxa"/>
          </w:tcPr>
          <w:p w14:paraId="74006BFB" w14:textId="15716080" w:rsidR="003D5A34" w:rsidRPr="00272A78" w:rsidRDefault="003D5A34" w:rsidP="00683EFA">
            <w:pPr>
              <w:rPr>
                <w:rFonts w:cstheme="minorHAnsi"/>
              </w:rPr>
            </w:pPr>
            <w:r>
              <w:rPr>
                <w:rFonts w:cstheme="minorHAnsi"/>
              </w:rPr>
              <w:t>Papierprototyp</w:t>
            </w:r>
          </w:p>
        </w:tc>
        <w:tc>
          <w:tcPr>
            <w:tcW w:w="2485" w:type="dxa"/>
          </w:tcPr>
          <w:p w14:paraId="4F3B6CCD" w14:textId="2BF581B4" w:rsidR="003D5A34" w:rsidRPr="00272A78" w:rsidRDefault="002B2F5A" w:rsidP="00683EFA">
            <w:pPr>
              <w:rPr>
                <w:rFonts w:cstheme="minorHAnsi"/>
              </w:rPr>
            </w:pPr>
            <w:r>
              <w:rPr>
                <w:rFonts w:cstheme="minorHAnsi"/>
              </w:rPr>
              <w:t>Martina Musterfrau</w:t>
            </w:r>
          </w:p>
        </w:tc>
        <w:tc>
          <w:tcPr>
            <w:tcW w:w="1484" w:type="dxa"/>
          </w:tcPr>
          <w:p w14:paraId="656E03F9" w14:textId="77777777" w:rsidR="003D5A34" w:rsidRPr="00272A78" w:rsidRDefault="003D5A34" w:rsidP="00683EFA">
            <w:pPr>
              <w:rPr>
                <w:rFonts w:cstheme="minorHAnsi"/>
              </w:rPr>
            </w:pPr>
            <w:r w:rsidRPr="00272A78">
              <w:rPr>
                <w:rFonts w:cstheme="minorHAnsi"/>
              </w:rPr>
              <w:t>In Bearbeitung</w:t>
            </w:r>
          </w:p>
        </w:tc>
      </w:tr>
      <w:tr w:rsidR="009B043E" w:rsidRPr="00CF0841" w14:paraId="10BAF772" w14:textId="77777777" w:rsidTr="00683EFA">
        <w:trPr>
          <w:trHeight w:val="279"/>
        </w:trPr>
        <w:tc>
          <w:tcPr>
            <w:tcW w:w="675" w:type="dxa"/>
          </w:tcPr>
          <w:p w14:paraId="08ABC0B2" w14:textId="01EDBBB4" w:rsidR="009B043E" w:rsidRPr="00272A78" w:rsidRDefault="009B043E" w:rsidP="009B043E">
            <w:pPr>
              <w:rPr>
                <w:rFonts w:cstheme="minorHAnsi"/>
              </w:rPr>
            </w:pPr>
            <w:r w:rsidRPr="00272A78">
              <w:rPr>
                <w:rFonts w:cstheme="minorHAnsi"/>
              </w:rPr>
              <w:t>1.2</w:t>
            </w:r>
          </w:p>
        </w:tc>
        <w:tc>
          <w:tcPr>
            <w:tcW w:w="2760" w:type="dxa"/>
          </w:tcPr>
          <w:p w14:paraId="400C2EAD" w14:textId="50EEC682" w:rsidR="009B043E" w:rsidRPr="00272A78" w:rsidRDefault="009B043E" w:rsidP="009B043E">
            <w:pPr>
              <w:rPr>
                <w:rFonts w:cstheme="minorHAnsi"/>
              </w:rPr>
            </w:pPr>
            <w:r>
              <w:rPr>
                <w:rFonts w:cstheme="minorHAnsi"/>
              </w:rPr>
              <w:t>Registrierungs-Fenster</w:t>
            </w:r>
          </w:p>
        </w:tc>
        <w:tc>
          <w:tcPr>
            <w:tcW w:w="1843" w:type="dxa"/>
          </w:tcPr>
          <w:p w14:paraId="2E677DAA" w14:textId="6C242622" w:rsidR="009B043E" w:rsidRPr="00272A78" w:rsidRDefault="009B043E" w:rsidP="009B043E">
            <w:pPr>
              <w:rPr>
                <w:rFonts w:cstheme="minorHAnsi"/>
              </w:rPr>
            </w:pPr>
            <w:r>
              <w:rPr>
                <w:rFonts w:cstheme="minorHAnsi"/>
              </w:rPr>
              <w:t>Papierprototyp</w:t>
            </w:r>
          </w:p>
        </w:tc>
        <w:tc>
          <w:tcPr>
            <w:tcW w:w="2485" w:type="dxa"/>
          </w:tcPr>
          <w:p w14:paraId="534C9BED" w14:textId="36B5119F" w:rsidR="009B043E" w:rsidRPr="00272A78" w:rsidRDefault="009B043E" w:rsidP="009B043E">
            <w:pPr>
              <w:rPr>
                <w:rFonts w:cstheme="minorHAnsi"/>
              </w:rPr>
            </w:pPr>
            <w:r>
              <w:rPr>
                <w:rFonts w:cstheme="minorHAnsi"/>
              </w:rPr>
              <w:t>Martina Musterfrau</w:t>
            </w:r>
          </w:p>
        </w:tc>
        <w:tc>
          <w:tcPr>
            <w:tcW w:w="1484" w:type="dxa"/>
          </w:tcPr>
          <w:p w14:paraId="6F8D09B9" w14:textId="7C733B6F" w:rsidR="009B043E" w:rsidRPr="00272A78" w:rsidRDefault="009B043E" w:rsidP="009B043E">
            <w:pPr>
              <w:rPr>
                <w:rFonts w:cstheme="minorHAnsi"/>
              </w:rPr>
            </w:pPr>
            <w:r>
              <w:rPr>
                <w:rFonts w:cstheme="minorHAnsi"/>
              </w:rPr>
              <w:t>Muss verbessert werden</w:t>
            </w:r>
          </w:p>
        </w:tc>
      </w:tr>
      <w:tr w:rsidR="009B043E" w:rsidRPr="00CF0841" w14:paraId="221439D7" w14:textId="77777777" w:rsidTr="00683EFA">
        <w:trPr>
          <w:trHeight w:val="271"/>
        </w:trPr>
        <w:tc>
          <w:tcPr>
            <w:tcW w:w="675" w:type="dxa"/>
            <w:shd w:val="clear" w:color="auto" w:fill="E7E6E6" w:themeFill="background2"/>
          </w:tcPr>
          <w:p w14:paraId="6FB37FFE" w14:textId="77777777" w:rsidR="009B043E" w:rsidRPr="00272A78" w:rsidRDefault="009B043E" w:rsidP="009B043E">
            <w:pPr>
              <w:rPr>
                <w:rFonts w:cstheme="minorHAnsi"/>
                <w:b/>
              </w:rPr>
            </w:pPr>
            <w:r w:rsidRPr="00272A78">
              <w:rPr>
                <w:rFonts w:cstheme="minorHAnsi"/>
                <w:b/>
              </w:rPr>
              <w:t>2.</w:t>
            </w:r>
          </w:p>
        </w:tc>
        <w:tc>
          <w:tcPr>
            <w:tcW w:w="2760" w:type="dxa"/>
            <w:shd w:val="clear" w:color="auto" w:fill="E7E6E6" w:themeFill="background2"/>
          </w:tcPr>
          <w:p w14:paraId="54421A39" w14:textId="5D4A1F0D" w:rsidR="009B043E" w:rsidRPr="003D5A34" w:rsidRDefault="009B043E" w:rsidP="009B043E">
            <w:pPr>
              <w:rPr>
                <w:rFonts w:cstheme="minorHAnsi"/>
              </w:rPr>
            </w:pPr>
            <w:r>
              <w:rPr>
                <w:rFonts w:cstheme="minorHAnsi"/>
              </w:rPr>
              <w:t>Backend Architektur</w:t>
            </w:r>
          </w:p>
        </w:tc>
        <w:tc>
          <w:tcPr>
            <w:tcW w:w="1843" w:type="dxa"/>
            <w:shd w:val="clear" w:color="auto" w:fill="E7E6E6" w:themeFill="background2"/>
          </w:tcPr>
          <w:p w14:paraId="06F4ECBB" w14:textId="30F16C31" w:rsidR="009B043E" w:rsidRPr="00272A78" w:rsidRDefault="009B043E" w:rsidP="009B043E">
            <w:pPr>
              <w:rPr>
                <w:rFonts w:cstheme="minorHAnsi"/>
              </w:rPr>
            </w:pPr>
          </w:p>
        </w:tc>
        <w:tc>
          <w:tcPr>
            <w:tcW w:w="2485" w:type="dxa"/>
            <w:shd w:val="clear" w:color="auto" w:fill="E7E6E6" w:themeFill="background2"/>
          </w:tcPr>
          <w:p w14:paraId="7D2A643F" w14:textId="77777777" w:rsidR="009B043E" w:rsidRPr="00272A78" w:rsidRDefault="009B043E" w:rsidP="009B043E">
            <w:pPr>
              <w:rPr>
                <w:rFonts w:cstheme="minorHAnsi"/>
              </w:rPr>
            </w:pPr>
          </w:p>
        </w:tc>
        <w:tc>
          <w:tcPr>
            <w:tcW w:w="1484" w:type="dxa"/>
            <w:shd w:val="clear" w:color="auto" w:fill="E7E6E6" w:themeFill="background2"/>
          </w:tcPr>
          <w:p w14:paraId="1F412AD0" w14:textId="611B143F" w:rsidR="009B043E" w:rsidRPr="00272A78" w:rsidRDefault="009B043E" w:rsidP="009B043E">
            <w:pPr>
              <w:rPr>
                <w:rFonts w:cstheme="minorHAnsi"/>
              </w:rPr>
            </w:pPr>
          </w:p>
        </w:tc>
      </w:tr>
      <w:tr w:rsidR="009B043E" w:rsidRPr="00CF0841" w14:paraId="0FAFC7EC" w14:textId="77777777" w:rsidTr="00683EFA">
        <w:trPr>
          <w:trHeight w:val="822"/>
        </w:trPr>
        <w:tc>
          <w:tcPr>
            <w:tcW w:w="675" w:type="dxa"/>
          </w:tcPr>
          <w:p w14:paraId="7CFBC37F" w14:textId="36517D06" w:rsidR="009B043E" w:rsidRPr="00272A78" w:rsidRDefault="009B043E" w:rsidP="009B043E">
            <w:pPr>
              <w:rPr>
                <w:rFonts w:cstheme="minorHAnsi"/>
              </w:rPr>
            </w:pPr>
            <w:r>
              <w:rPr>
                <w:rFonts w:cstheme="minorHAnsi"/>
              </w:rPr>
              <w:t>2.1</w:t>
            </w:r>
          </w:p>
        </w:tc>
        <w:tc>
          <w:tcPr>
            <w:tcW w:w="2760" w:type="dxa"/>
          </w:tcPr>
          <w:p w14:paraId="6187C988" w14:textId="4E4EBC87" w:rsidR="009B043E" w:rsidRPr="00272A78" w:rsidRDefault="009B043E" w:rsidP="009B043E">
            <w:pPr>
              <w:rPr>
                <w:rFonts w:cstheme="minorHAnsi"/>
              </w:rPr>
            </w:pPr>
            <w:r>
              <w:rPr>
                <w:rFonts w:cstheme="minorHAnsi"/>
              </w:rPr>
              <w:t xml:space="preserve">Komponentendiagramm </w:t>
            </w:r>
            <w:proofErr w:type="gramStart"/>
            <w:r>
              <w:rPr>
                <w:rFonts w:cstheme="minorHAnsi"/>
              </w:rPr>
              <w:t>Backend</w:t>
            </w:r>
            <w:proofErr w:type="gramEnd"/>
          </w:p>
        </w:tc>
        <w:tc>
          <w:tcPr>
            <w:tcW w:w="1843" w:type="dxa"/>
          </w:tcPr>
          <w:p w14:paraId="314B63EA" w14:textId="73554C2E" w:rsidR="009B043E" w:rsidRPr="00272A78" w:rsidRDefault="009B043E" w:rsidP="009B043E">
            <w:pPr>
              <w:rPr>
                <w:rFonts w:cstheme="minorHAnsi"/>
              </w:rPr>
            </w:pPr>
          </w:p>
        </w:tc>
        <w:tc>
          <w:tcPr>
            <w:tcW w:w="2485" w:type="dxa"/>
          </w:tcPr>
          <w:p w14:paraId="3444C500" w14:textId="302C97C9" w:rsidR="009B043E" w:rsidRPr="00272A78" w:rsidRDefault="009B043E" w:rsidP="009B043E">
            <w:pPr>
              <w:rPr>
                <w:rFonts w:cstheme="minorHAnsi"/>
              </w:rPr>
            </w:pPr>
            <w:r>
              <w:rPr>
                <w:rFonts w:cstheme="minorHAnsi"/>
              </w:rPr>
              <w:t>Martina Musterfrau</w:t>
            </w:r>
          </w:p>
        </w:tc>
        <w:tc>
          <w:tcPr>
            <w:tcW w:w="1484" w:type="dxa"/>
          </w:tcPr>
          <w:p w14:paraId="0B2B1ACC" w14:textId="01400856" w:rsidR="009B043E" w:rsidRPr="00272A78" w:rsidRDefault="009B043E" w:rsidP="009B043E">
            <w:pPr>
              <w:rPr>
                <w:rFonts w:cstheme="minorHAnsi"/>
              </w:rPr>
            </w:pPr>
            <w:r w:rsidRPr="00272A78">
              <w:rPr>
                <w:rFonts w:cstheme="minorHAnsi"/>
              </w:rPr>
              <w:t>In Bearbeitung</w:t>
            </w:r>
          </w:p>
        </w:tc>
      </w:tr>
      <w:tr w:rsidR="009B043E" w:rsidRPr="00CF0841" w14:paraId="248AD2FD" w14:textId="77777777" w:rsidTr="00683EFA">
        <w:trPr>
          <w:trHeight w:val="822"/>
        </w:trPr>
        <w:tc>
          <w:tcPr>
            <w:tcW w:w="675" w:type="dxa"/>
          </w:tcPr>
          <w:p w14:paraId="442675DE" w14:textId="763A8E59" w:rsidR="009B043E" w:rsidRDefault="009B043E" w:rsidP="009B043E">
            <w:pPr>
              <w:rPr>
                <w:rFonts w:cstheme="minorHAnsi"/>
              </w:rPr>
            </w:pPr>
            <w:r>
              <w:rPr>
                <w:rFonts w:cstheme="minorHAnsi"/>
              </w:rPr>
              <w:t>2.2</w:t>
            </w:r>
          </w:p>
        </w:tc>
        <w:tc>
          <w:tcPr>
            <w:tcW w:w="2760" w:type="dxa"/>
          </w:tcPr>
          <w:p w14:paraId="1284A2CA" w14:textId="06B87BC9" w:rsidR="009B043E" w:rsidRPr="00272A78" w:rsidRDefault="009B043E" w:rsidP="009B043E">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77777777" w:rsidR="009B043E" w:rsidRPr="00272A78" w:rsidRDefault="009B043E" w:rsidP="009B043E">
            <w:pPr>
              <w:rPr>
                <w:rFonts w:cstheme="minorHAnsi"/>
              </w:rPr>
            </w:pPr>
          </w:p>
        </w:tc>
        <w:tc>
          <w:tcPr>
            <w:tcW w:w="2485" w:type="dxa"/>
          </w:tcPr>
          <w:p w14:paraId="2D124236" w14:textId="4C22DA54" w:rsidR="009B043E" w:rsidRPr="00272A78" w:rsidRDefault="009B043E" w:rsidP="009B043E">
            <w:pPr>
              <w:rPr>
                <w:rFonts w:cstheme="minorHAnsi"/>
              </w:rPr>
            </w:pPr>
            <w:r>
              <w:rPr>
                <w:rFonts w:cstheme="minorHAnsi"/>
              </w:rPr>
              <w:t>Max Mustermann</w:t>
            </w:r>
          </w:p>
        </w:tc>
        <w:tc>
          <w:tcPr>
            <w:tcW w:w="1484" w:type="dxa"/>
          </w:tcPr>
          <w:p w14:paraId="3082C9F7" w14:textId="76F47EE9" w:rsidR="009B043E" w:rsidRPr="00272A78" w:rsidRDefault="009B043E" w:rsidP="009B043E">
            <w:pPr>
              <w:rPr>
                <w:rFonts w:cstheme="minorHAnsi"/>
              </w:rPr>
            </w:pPr>
            <w:r w:rsidRPr="00272A78">
              <w:rPr>
                <w:rFonts w:cstheme="minorHAnsi"/>
              </w:rPr>
              <w:t>In Bearbeitung</w:t>
            </w:r>
          </w:p>
        </w:tc>
      </w:tr>
      <w:tr w:rsidR="009B043E" w:rsidRPr="00CF0841" w14:paraId="470FF222" w14:textId="77777777" w:rsidTr="00683EFA">
        <w:trPr>
          <w:trHeight w:val="822"/>
        </w:trPr>
        <w:tc>
          <w:tcPr>
            <w:tcW w:w="675" w:type="dxa"/>
          </w:tcPr>
          <w:p w14:paraId="6A3EFBE0" w14:textId="663BFCEC" w:rsidR="009B043E" w:rsidRDefault="009B043E" w:rsidP="009B043E">
            <w:pPr>
              <w:rPr>
                <w:rFonts w:cstheme="minorHAnsi"/>
              </w:rPr>
            </w:pPr>
            <w:r>
              <w:rPr>
                <w:rFonts w:cstheme="minorHAnsi"/>
              </w:rPr>
              <w:t>2.3</w:t>
            </w:r>
          </w:p>
        </w:tc>
        <w:tc>
          <w:tcPr>
            <w:tcW w:w="2760" w:type="dxa"/>
          </w:tcPr>
          <w:p w14:paraId="0D51AFA6" w14:textId="60E72CCD" w:rsidR="009B043E" w:rsidRDefault="009B043E" w:rsidP="009B043E">
            <w:pPr>
              <w:rPr>
                <w:rFonts w:cstheme="minorHAnsi"/>
              </w:rPr>
            </w:pPr>
            <w:r>
              <w:rPr>
                <w:rFonts w:cstheme="minorHAnsi"/>
              </w:rPr>
              <w:t xml:space="preserve">Kommunikationsdiagramm </w:t>
            </w:r>
            <w:proofErr w:type="gramStart"/>
            <w:r>
              <w:rPr>
                <w:rFonts w:cstheme="minorHAnsi"/>
              </w:rPr>
              <w:t>Backend</w:t>
            </w:r>
            <w:proofErr w:type="gramEnd"/>
          </w:p>
        </w:tc>
        <w:tc>
          <w:tcPr>
            <w:tcW w:w="1843" w:type="dxa"/>
          </w:tcPr>
          <w:p w14:paraId="11CC1CAB" w14:textId="77777777" w:rsidR="009B043E" w:rsidRPr="00272A78" w:rsidRDefault="009B043E" w:rsidP="009B043E">
            <w:pPr>
              <w:rPr>
                <w:rFonts w:cstheme="minorHAnsi"/>
              </w:rPr>
            </w:pPr>
          </w:p>
        </w:tc>
        <w:tc>
          <w:tcPr>
            <w:tcW w:w="2485" w:type="dxa"/>
          </w:tcPr>
          <w:p w14:paraId="5E7489C9" w14:textId="75AF2A6C" w:rsidR="009B043E" w:rsidRPr="00272A78" w:rsidRDefault="009B043E" w:rsidP="009B043E">
            <w:pPr>
              <w:rPr>
                <w:rFonts w:cstheme="minorHAnsi"/>
              </w:rPr>
            </w:pPr>
            <w:r>
              <w:rPr>
                <w:rFonts w:cstheme="minorHAnsi"/>
              </w:rPr>
              <w:t>Max Mustermann</w:t>
            </w:r>
          </w:p>
        </w:tc>
        <w:tc>
          <w:tcPr>
            <w:tcW w:w="1484" w:type="dxa"/>
          </w:tcPr>
          <w:p w14:paraId="37D6D0AB" w14:textId="5005C440" w:rsidR="009B043E" w:rsidRPr="00272A78" w:rsidRDefault="009B043E" w:rsidP="009B043E">
            <w:pPr>
              <w:rPr>
                <w:rFonts w:cstheme="minorHAnsi"/>
              </w:rPr>
            </w:pPr>
            <w:r w:rsidRPr="00272A78">
              <w:rPr>
                <w:rFonts w:cstheme="minorHAnsi"/>
              </w:rPr>
              <w:t>In Bearbeitung</w:t>
            </w:r>
          </w:p>
        </w:tc>
      </w:tr>
      <w:tr w:rsidR="009B043E" w:rsidRPr="00CF0841" w14:paraId="1D509273" w14:textId="77777777" w:rsidTr="00683EFA">
        <w:trPr>
          <w:trHeight w:val="279"/>
        </w:trPr>
        <w:tc>
          <w:tcPr>
            <w:tcW w:w="675" w:type="dxa"/>
          </w:tcPr>
          <w:p w14:paraId="65956AF8" w14:textId="77777777" w:rsidR="009B043E" w:rsidRPr="00272A78" w:rsidRDefault="009B043E" w:rsidP="009B043E">
            <w:pPr>
              <w:rPr>
                <w:rFonts w:cstheme="minorHAnsi"/>
              </w:rPr>
            </w:pPr>
            <w:r w:rsidRPr="00272A78">
              <w:rPr>
                <w:rFonts w:cstheme="minorHAnsi"/>
              </w:rPr>
              <w:t>…</w:t>
            </w:r>
          </w:p>
        </w:tc>
        <w:tc>
          <w:tcPr>
            <w:tcW w:w="2760" w:type="dxa"/>
          </w:tcPr>
          <w:p w14:paraId="30359BD0" w14:textId="77777777" w:rsidR="009B043E" w:rsidRPr="00272A78" w:rsidRDefault="009B043E" w:rsidP="009B043E">
            <w:pPr>
              <w:rPr>
                <w:rFonts w:cstheme="minorHAnsi"/>
              </w:rPr>
            </w:pPr>
          </w:p>
        </w:tc>
        <w:tc>
          <w:tcPr>
            <w:tcW w:w="1843" w:type="dxa"/>
          </w:tcPr>
          <w:p w14:paraId="13A74DBC" w14:textId="77777777" w:rsidR="009B043E" w:rsidRPr="00272A78" w:rsidRDefault="009B043E" w:rsidP="009B043E">
            <w:pPr>
              <w:rPr>
                <w:rFonts w:cstheme="minorHAnsi"/>
              </w:rPr>
            </w:pPr>
          </w:p>
        </w:tc>
        <w:tc>
          <w:tcPr>
            <w:tcW w:w="2485" w:type="dxa"/>
          </w:tcPr>
          <w:p w14:paraId="145DF09A" w14:textId="77777777" w:rsidR="009B043E" w:rsidRPr="00272A78" w:rsidRDefault="009B043E" w:rsidP="009B043E">
            <w:pPr>
              <w:rPr>
                <w:rFonts w:cstheme="minorHAnsi"/>
              </w:rPr>
            </w:pPr>
          </w:p>
        </w:tc>
        <w:tc>
          <w:tcPr>
            <w:tcW w:w="1484" w:type="dxa"/>
          </w:tcPr>
          <w:p w14:paraId="4AB8598F" w14:textId="77777777" w:rsidR="009B043E" w:rsidRPr="00272A78" w:rsidRDefault="009B043E" w:rsidP="009B043E">
            <w:pPr>
              <w:rPr>
                <w:rFonts w:cstheme="minorHAnsi"/>
              </w:rPr>
            </w:pPr>
          </w:p>
        </w:tc>
      </w:tr>
    </w:tbl>
    <w:p w14:paraId="06AC8D5A" w14:textId="610EED2A" w:rsidR="003D5A34" w:rsidRDefault="003D5A34" w:rsidP="003D5A34"/>
    <w:p w14:paraId="14AD52C8" w14:textId="77777777" w:rsidR="00627AF2" w:rsidRPr="003D5A34" w:rsidRDefault="00627AF2" w:rsidP="003D5A34"/>
    <w:p w14:paraId="42A2A2C2" w14:textId="77777777" w:rsidR="009B043E" w:rsidRDefault="009B043E" w:rsidP="00D85B54">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15257127"/>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4C0A04"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8" w:name="_Hlk19187894"/>
      <w:bookmarkEnd w:id="7"/>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77777777" w:rsidR="006F7E6F" w:rsidRPr="008B52D5" w:rsidRDefault="006F7E6F" w:rsidP="008B52D5"/>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115257128"/>
      <w:r>
        <w:rPr>
          <w:rFonts w:eastAsiaTheme="majorEastAsia" w:cstheme="minorHAnsi"/>
          <w:sz w:val="32"/>
          <w:szCs w:val="32"/>
        </w:rPr>
        <w:lastRenderedPageBreak/>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0" w:name="_Toc115257129"/>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0"/>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w:t>
      </w:r>
      <w:proofErr w:type="gramStart"/>
      <w:r w:rsidR="000807D9" w:rsidRPr="00272A78">
        <w:rPr>
          <w:rFonts w:cstheme="minorHAnsi"/>
        </w:rPr>
        <w:t>starten</w:t>
      </w:r>
      <w:proofErr w:type="gramEnd"/>
      <w:r w:rsidR="000807D9" w:rsidRPr="00272A78">
        <w:rPr>
          <w:rFonts w:cstheme="minorHAnsi"/>
        </w:rPr>
        <w:t xml:space="preserve">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1"/>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004336F0">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4336F0">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5638AE3A" w:rsidR="004C0A04" w:rsidRPr="00272A78" w:rsidRDefault="006B2D3C" w:rsidP="006B2D3C">
            <w:pPr>
              <w:rPr>
                <w:rFonts w:cstheme="minorHAnsi"/>
                <w:b/>
              </w:rPr>
            </w:pPr>
            <w:r>
              <w:rPr>
                <w:rFonts w:cstheme="minorHAnsi"/>
                <w:b/>
              </w:rPr>
              <w:t>Registrierung von 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4336F0">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77777777" w:rsidR="004C0A04" w:rsidRPr="00272A78" w:rsidRDefault="004C0A04" w:rsidP="006B2D3C">
            <w:pPr>
              <w:rPr>
                <w:rFonts w:cstheme="minorHAnsi"/>
              </w:rPr>
            </w:pPr>
            <w:r w:rsidRPr="00272A78">
              <w:rPr>
                <w:rFonts w:cstheme="minorHAnsi"/>
              </w:rPr>
              <w:t>Max Muster</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1701" w:type="dxa"/>
          </w:tcPr>
          <w:p w14:paraId="5BA81082" w14:textId="76E5780A" w:rsidR="004C0A04" w:rsidRPr="00272A78" w:rsidRDefault="004C0A04" w:rsidP="006B2D3C">
            <w:pPr>
              <w:rPr>
                <w:rFonts w:cstheme="minorHAnsi"/>
              </w:rPr>
            </w:pPr>
          </w:p>
        </w:tc>
        <w:tc>
          <w:tcPr>
            <w:tcW w:w="850" w:type="dxa"/>
          </w:tcPr>
          <w:p w14:paraId="598E2630" w14:textId="7FA5DCBF" w:rsidR="004C0A04" w:rsidRPr="00272A78" w:rsidRDefault="004336F0" w:rsidP="006B2D3C">
            <w:pPr>
              <w:rPr>
                <w:rFonts w:cstheme="minorHAnsi"/>
              </w:rPr>
            </w:pPr>
            <w:r>
              <w:rPr>
                <w:rFonts w:cstheme="minorHAnsi"/>
              </w:rPr>
              <w:t>Fertig</w:t>
            </w:r>
          </w:p>
        </w:tc>
      </w:tr>
      <w:tr w:rsidR="004C0A04" w:rsidRPr="00CF0841" w14:paraId="688042CA" w14:textId="77777777" w:rsidTr="004336F0">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5F823EF1" w:rsidR="004C0A04" w:rsidRPr="00272A78" w:rsidRDefault="004336F0" w:rsidP="006B2D3C">
            <w:pPr>
              <w:rPr>
                <w:rFonts w:cstheme="minorHAnsi"/>
              </w:rPr>
            </w:pPr>
            <w:r>
              <w:rPr>
                <w:rFonts w:cstheme="minorHAnsi"/>
              </w:rPr>
              <w:t>Datenbank-modell des Admins</w:t>
            </w:r>
          </w:p>
        </w:tc>
        <w:tc>
          <w:tcPr>
            <w:tcW w:w="1701" w:type="dxa"/>
          </w:tcPr>
          <w:p w14:paraId="69B8AD56" w14:textId="77777777" w:rsidR="004C0A04" w:rsidRPr="00272A78" w:rsidRDefault="004C0A04" w:rsidP="006B2D3C">
            <w:pPr>
              <w:rPr>
                <w:rFonts w:cstheme="minorHAnsi"/>
              </w:rPr>
            </w:pPr>
            <w:r w:rsidRPr="00272A78">
              <w:rPr>
                <w:rFonts w:cstheme="minorHAnsi"/>
              </w:rPr>
              <w:t>Max Muster</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1701" w:type="dxa"/>
          </w:tcPr>
          <w:p w14:paraId="0F10E329" w14:textId="5EAFE549" w:rsidR="004C0A04" w:rsidRPr="00272A78" w:rsidRDefault="004C0A04" w:rsidP="006B2D3C">
            <w:pPr>
              <w:rPr>
                <w:rFonts w:cstheme="minorHAnsi"/>
              </w:rPr>
            </w:pPr>
          </w:p>
        </w:tc>
        <w:tc>
          <w:tcPr>
            <w:tcW w:w="850" w:type="dxa"/>
          </w:tcPr>
          <w:p w14:paraId="15E760FB" w14:textId="6B38DB44" w:rsidR="004C0A04" w:rsidRPr="00272A78" w:rsidRDefault="004336F0" w:rsidP="006B2D3C">
            <w:pPr>
              <w:rPr>
                <w:rFonts w:cstheme="minorHAnsi"/>
              </w:rPr>
            </w:pPr>
            <w:r>
              <w:rPr>
                <w:rFonts w:cstheme="minorHAnsi"/>
              </w:rPr>
              <w:t>WIP</w:t>
            </w:r>
          </w:p>
        </w:tc>
      </w:tr>
      <w:tr w:rsidR="004C0A04" w:rsidRPr="00CF0841" w14:paraId="6E64BA3E" w14:textId="77777777" w:rsidTr="004336F0">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77777777" w:rsidR="004C0A04" w:rsidRPr="00272A78" w:rsidRDefault="004C0A04" w:rsidP="006B2D3C">
            <w:pPr>
              <w:rPr>
                <w:rFonts w:cstheme="minorHAnsi"/>
              </w:rPr>
            </w:pPr>
            <w:r w:rsidRPr="00272A78">
              <w:rPr>
                <w:rFonts w:cstheme="minorHAnsi"/>
              </w:rPr>
              <w:t>….</w:t>
            </w:r>
          </w:p>
        </w:tc>
        <w:tc>
          <w:tcPr>
            <w:tcW w:w="1701" w:type="dxa"/>
          </w:tcPr>
          <w:p w14:paraId="0A3B9EF9" w14:textId="77777777" w:rsidR="004C0A04" w:rsidRPr="00272A78" w:rsidRDefault="004C0A04" w:rsidP="006B2D3C">
            <w:pPr>
              <w:rPr>
                <w:rFonts w:cstheme="minorHAnsi"/>
              </w:rPr>
            </w:pP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1701" w:type="dxa"/>
          </w:tcPr>
          <w:p w14:paraId="55C9C9A9" w14:textId="0C2E4FD8" w:rsidR="004C0A04" w:rsidRPr="00272A78" w:rsidRDefault="004C0A04" w:rsidP="006B2D3C">
            <w:pPr>
              <w:rPr>
                <w:rFonts w:cstheme="minorHAnsi"/>
              </w:rPr>
            </w:pPr>
          </w:p>
        </w:tc>
        <w:tc>
          <w:tcPr>
            <w:tcW w:w="850" w:type="dxa"/>
          </w:tcPr>
          <w:p w14:paraId="394A31C9" w14:textId="77777777" w:rsidR="004C0A04" w:rsidRPr="00272A78" w:rsidRDefault="004C0A04" w:rsidP="006B2D3C">
            <w:pPr>
              <w:rPr>
                <w:rFonts w:cstheme="minorHAnsi"/>
              </w:rPr>
            </w:pPr>
          </w:p>
        </w:tc>
      </w:tr>
      <w:tr w:rsidR="004C0A04" w:rsidRPr="00CF0841" w14:paraId="00765E7D" w14:textId="77777777" w:rsidTr="004336F0">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4336F0">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4A610CE0" w14:textId="77777777" w:rsidR="004C0A04" w:rsidRPr="00272A78" w:rsidRDefault="004C0A04" w:rsidP="006B2D3C">
            <w:pPr>
              <w:rPr>
                <w:rFonts w:cstheme="minorHAnsi"/>
              </w:rPr>
            </w:pPr>
            <w:r w:rsidRPr="00272A78">
              <w:rPr>
                <w:rFonts w:cstheme="minorHAnsi"/>
              </w:rPr>
              <w:t>Anja Muster</w:t>
            </w: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1701" w:type="dxa"/>
          </w:tcPr>
          <w:p w14:paraId="6E0D5B68" w14:textId="5CDA472F" w:rsidR="004C0A04" w:rsidRPr="00272A78" w:rsidRDefault="004C0A04" w:rsidP="006B2D3C">
            <w:pPr>
              <w:rPr>
                <w:rFonts w:cstheme="minorHAnsi"/>
              </w:rPr>
            </w:pPr>
          </w:p>
        </w:tc>
        <w:tc>
          <w:tcPr>
            <w:tcW w:w="850" w:type="dxa"/>
          </w:tcPr>
          <w:p w14:paraId="1178A3CA" w14:textId="4E1F2988" w:rsidR="004C0A04" w:rsidRPr="00272A78" w:rsidRDefault="004336F0" w:rsidP="006B2D3C">
            <w:pPr>
              <w:rPr>
                <w:rFonts w:cstheme="minorHAnsi"/>
              </w:rPr>
            </w:pPr>
            <w:r>
              <w:rPr>
                <w:rFonts w:cstheme="minorHAnsi"/>
              </w:rPr>
              <w:t>Fertig</w:t>
            </w:r>
          </w:p>
        </w:tc>
      </w:tr>
      <w:tr w:rsidR="004C0A04" w:rsidRPr="00CF0841" w14:paraId="56006692" w14:textId="77777777" w:rsidTr="004336F0">
        <w:trPr>
          <w:trHeight w:val="284"/>
        </w:trPr>
        <w:tc>
          <w:tcPr>
            <w:tcW w:w="675" w:type="dxa"/>
          </w:tcPr>
          <w:p w14:paraId="3EFC645B" w14:textId="77777777" w:rsidR="004C0A04" w:rsidRPr="00272A78" w:rsidRDefault="004C0A04" w:rsidP="006B2D3C">
            <w:pPr>
              <w:rPr>
                <w:rFonts w:cstheme="minorHAnsi"/>
              </w:rPr>
            </w:pPr>
            <w:r w:rsidRPr="00272A78">
              <w:rPr>
                <w:rFonts w:cstheme="minorHAnsi"/>
              </w:rPr>
              <w:t>…</w:t>
            </w:r>
          </w:p>
        </w:tc>
        <w:tc>
          <w:tcPr>
            <w:tcW w:w="1560" w:type="dxa"/>
          </w:tcPr>
          <w:p w14:paraId="73A2BB2A" w14:textId="77777777" w:rsidR="004C0A04" w:rsidRPr="00272A78" w:rsidRDefault="004C0A04" w:rsidP="006B2D3C">
            <w:pPr>
              <w:rPr>
                <w:rFonts w:cstheme="minorHAnsi"/>
              </w:rPr>
            </w:pPr>
          </w:p>
        </w:tc>
        <w:tc>
          <w:tcPr>
            <w:tcW w:w="1701" w:type="dxa"/>
          </w:tcPr>
          <w:p w14:paraId="42BA6B2B" w14:textId="77777777" w:rsidR="004C0A04" w:rsidRPr="00272A78" w:rsidRDefault="004C0A04" w:rsidP="006B2D3C">
            <w:pPr>
              <w:rPr>
                <w:rFonts w:cstheme="minorHAnsi"/>
              </w:rPr>
            </w:pP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1701" w:type="dxa"/>
          </w:tcPr>
          <w:p w14:paraId="5AFC7711" w14:textId="6C9B4F57" w:rsidR="004C0A04" w:rsidRPr="00272A78" w:rsidRDefault="004C0A04" w:rsidP="006B2D3C">
            <w:pPr>
              <w:rPr>
                <w:rFonts w:cstheme="minorHAnsi"/>
              </w:rPr>
            </w:pPr>
          </w:p>
        </w:tc>
        <w:tc>
          <w:tcPr>
            <w:tcW w:w="850" w:type="dxa"/>
          </w:tcPr>
          <w:p w14:paraId="2270A1EB" w14:textId="77777777" w:rsidR="004C0A04" w:rsidRPr="00272A78" w:rsidRDefault="004C0A04"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7107C4">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56D21C52" w14:textId="77777777" w:rsidTr="007107C4">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7107C4">
            <w:pPr>
              <w:rPr>
                <w:rFonts w:cstheme="minorHAnsi"/>
              </w:rPr>
            </w:pPr>
          </w:p>
        </w:tc>
      </w:tr>
      <w:tr w:rsidR="009B043E" w:rsidRPr="00272A78" w14:paraId="06B5291E" w14:textId="77777777" w:rsidTr="007107C4">
        <w:trPr>
          <w:trHeight w:val="541"/>
        </w:trPr>
        <w:tc>
          <w:tcPr>
            <w:tcW w:w="675" w:type="dxa"/>
          </w:tcPr>
          <w:p w14:paraId="55954DFB" w14:textId="07618B07" w:rsidR="009B043E" w:rsidRPr="00272A78" w:rsidRDefault="009B043E" w:rsidP="007107C4">
            <w:pPr>
              <w:rPr>
                <w:rFonts w:cstheme="minorHAnsi"/>
              </w:rPr>
            </w:pPr>
            <w:r>
              <w:rPr>
                <w:rFonts w:cstheme="minorHAnsi"/>
              </w:rPr>
              <w:t>…</w:t>
            </w:r>
          </w:p>
        </w:tc>
        <w:tc>
          <w:tcPr>
            <w:tcW w:w="2760" w:type="dxa"/>
          </w:tcPr>
          <w:p w14:paraId="5BDD6801" w14:textId="115A6F7F" w:rsidR="009B043E" w:rsidRPr="00272A78" w:rsidRDefault="009B043E" w:rsidP="007107C4">
            <w:pPr>
              <w:rPr>
                <w:rFonts w:cstheme="minorHAnsi"/>
              </w:rPr>
            </w:pPr>
          </w:p>
        </w:tc>
        <w:tc>
          <w:tcPr>
            <w:tcW w:w="1843" w:type="dxa"/>
          </w:tcPr>
          <w:p w14:paraId="57EBD5B0" w14:textId="021C439C" w:rsidR="009B043E" w:rsidRPr="00272A78" w:rsidRDefault="009B043E" w:rsidP="007107C4">
            <w:pPr>
              <w:rPr>
                <w:rFonts w:cstheme="minorHAnsi"/>
              </w:rPr>
            </w:pPr>
          </w:p>
        </w:tc>
        <w:tc>
          <w:tcPr>
            <w:tcW w:w="2485" w:type="dxa"/>
          </w:tcPr>
          <w:p w14:paraId="0D71AD4A" w14:textId="61AE9879" w:rsidR="009B043E" w:rsidRPr="00272A78" w:rsidRDefault="009B043E" w:rsidP="007107C4">
            <w:pPr>
              <w:rPr>
                <w:rFonts w:cstheme="minorHAnsi"/>
              </w:rPr>
            </w:pPr>
          </w:p>
        </w:tc>
        <w:tc>
          <w:tcPr>
            <w:tcW w:w="1484" w:type="dxa"/>
          </w:tcPr>
          <w:p w14:paraId="5D119605" w14:textId="412C75C3" w:rsidR="009B043E" w:rsidRPr="00272A78" w:rsidRDefault="009B043E" w:rsidP="007107C4">
            <w:pPr>
              <w:rPr>
                <w:rFonts w:cstheme="minorHAnsi"/>
              </w:rPr>
            </w:pPr>
          </w:p>
        </w:tc>
      </w:tr>
      <w:tr w:rsidR="009B043E" w:rsidRPr="00272A78" w14:paraId="634AF193" w14:textId="77777777" w:rsidTr="007107C4">
        <w:trPr>
          <w:trHeight w:val="271"/>
        </w:trPr>
        <w:tc>
          <w:tcPr>
            <w:tcW w:w="675" w:type="dxa"/>
            <w:shd w:val="clear" w:color="auto" w:fill="E7E6E6" w:themeFill="background2"/>
          </w:tcPr>
          <w:p w14:paraId="0A852A39" w14:textId="30A0E8A7" w:rsidR="009B043E" w:rsidRPr="00272A78" w:rsidRDefault="009B043E" w:rsidP="007107C4">
            <w:pPr>
              <w:rPr>
                <w:rFonts w:cstheme="minorHAnsi"/>
                <w:b/>
              </w:rPr>
            </w:pPr>
          </w:p>
        </w:tc>
        <w:tc>
          <w:tcPr>
            <w:tcW w:w="2760" w:type="dxa"/>
            <w:shd w:val="clear" w:color="auto" w:fill="E7E6E6" w:themeFill="background2"/>
          </w:tcPr>
          <w:p w14:paraId="31B18B0C" w14:textId="4510CD4D" w:rsidR="009B043E" w:rsidRPr="003D5A34" w:rsidRDefault="009B043E" w:rsidP="007107C4">
            <w:pPr>
              <w:rPr>
                <w:rFonts w:cstheme="minorHAnsi"/>
              </w:rPr>
            </w:pPr>
          </w:p>
        </w:tc>
        <w:tc>
          <w:tcPr>
            <w:tcW w:w="1843" w:type="dxa"/>
            <w:shd w:val="clear" w:color="auto" w:fill="E7E6E6" w:themeFill="background2"/>
          </w:tcPr>
          <w:p w14:paraId="033029FF" w14:textId="77777777" w:rsidR="009B043E" w:rsidRPr="00272A78" w:rsidRDefault="009B043E" w:rsidP="007107C4">
            <w:pPr>
              <w:rPr>
                <w:rFonts w:cstheme="minorHAnsi"/>
              </w:rPr>
            </w:pPr>
          </w:p>
        </w:tc>
        <w:tc>
          <w:tcPr>
            <w:tcW w:w="2485" w:type="dxa"/>
            <w:shd w:val="clear" w:color="auto" w:fill="E7E6E6" w:themeFill="background2"/>
          </w:tcPr>
          <w:p w14:paraId="69C7DEEC" w14:textId="77777777" w:rsidR="009B043E" w:rsidRPr="00272A78" w:rsidRDefault="009B043E" w:rsidP="007107C4">
            <w:pPr>
              <w:rPr>
                <w:rFonts w:cstheme="minorHAnsi"/>
              </w:rPr>
            </w:pPr>
          </w:p>
        </w:tc>
        <w:tc>
          <w:tcPr>
            <w:tcW w:w="1484" w:type="dxa"/>
            <w:shd w:val="clear" w:color="auto" w:fill="E7E6E6" w:themeFill="background2"/>
          </w:tcPr>
          <w:p w14:paraId="33BFE1EC" w14:textId="77777777" w:rsidR="009B043E" w:rsidRPr="00272A78" w:rsidRDefault="009B043E" w:rsidP="007107C4">
            <w:pPr>
              <w:rPr>
                <w:rFonts w:cstheme="minorHAnsi"/>
              </w:rPr>
            </w:pPr>
          </w:p>
        </w:tc>
      </w:tr>
      <w:tr w:rsidR="009B043E" w:rsidRPr="00272A78" w14:paraId="3DFD5493" w14:textId="77777777" w:rsidTr="007107C4">
        <w:trPr>
          <w:trHeight w:val="822"/>
        </w:trPr>
        <w:tc>
          <w:tcPr>
            <w:tcW w:w="675" w:type="dxa"/>
          </w:tcPr>
          <w:p w14:paraId="4D22823F" w14:textId="7BBC8779" w:rsidR="009B043E" w:rsidRPr="00272A78" w:rsidRDefault="009B043E" w:rsidP="007107C4">
            <w:pPr>
              <w:rPr>
                <w:rFonts w:cstheme="minorHAnsi"/>
              </w:rPr>
            </w:pPr>
            <w:r>
              <w:rPr>
                <w:rFonts w:cstheme="minorHAnsi"/>
              </w:rPr>
              <w:t>…</w:t>
            </w:r>
          </w:p>
        </w:tc>
        <w:tc>
          <w:tcPr>
            <w:tcW w:w="2760" w:type="dxa"/>
          </w:tcPr>
          <w:p w14:paraId="3FEB8FAA" w14:textId="6B61A5E2" w:rsidR="009B043E" w:rsidRPr="00272A78" w:rsidRDefault="009B043E" w:rsidP="007107C4">
            <w:pPr>
              <w:rPr>
                <w:rFonts w:cstheme="minorHAnsi"/>
              </w:rPr>
            </w:pPr>
          </w:p>
        </w:tc>
        <w:tc>
          <w:tcPr>
            <w:tcW w:w="1843" w:type="dxa"/>
          </w:tcPr>
          <w:p w14:paraId="4AF3525C" w14:textId="77777777" w:rsidR="009B043E" w:rsidRPr="00272A78" w:rsidRDefault="009B043E" w:rsidP="007107C4">
            <w:pPr>
              <w:rPr>
                <w:rFonts w:cstheme="minorHAnsi"/>
              </w:rPr>
            </w:pPr>
          </w:p>
        </w:tc>
        <w:tc>
          <w:tcPr>
            <w:tcW w:w="2485" w:type="dxa"/>
          </w:tcPr>
          <w:p w14:paraId="73AB78F2" w14:textId="404D2A6E" w:rsidR="009B043E" w:rsidRPr="00272A78" w:rsidRDefault="009B043E" w:rsidP="007107C4">
            <w:pPr>
              <w:rPr>
                <w:rFonts w:cstheme="minorHAnsi"/>
              </w:rPr>
            </w:pPr>
          </w:p>
        </w:tc>
        <w:tc>
          <w:tcPr>
            <w:tcW w:w="1484" w:type="dxa"/>
          </w:tcPr>
          <w:p w14:paraId="144BE0D7" w14:textId="7B2B1EE5" w:rsidR="009B043E" w:rsidRPr="00272A78" w:rsidRDefault="009B043E" w:rsidP="007107C4">
            <w:pPr>
              <w:rPr>
                <w:rFonts w:cstheme="minorHAnsi"/>
              </w:rPr>
            </w:pPr>
          </w:p>
        </w:tc>
      </w:tr>
      <w:tr w:rsidR="009B043E" w:rsidRPr="00272A78" w14:paraId="6348CE9C" w14:textId="77777777" w:rsidTr="007107C4">
        <w:trPr>
          <w:trHeight w:val="279"/>
        </w:trPr>
        <w:tc>
          <w:tcPr>
            <w:tcW w:w="675" w:type="dxa"/>
          </w:tcPr>
          <w:p w14:paraId="356C6F10" w14:textId="77777777" w:rsidR="009B043E" w:rsidRPr="00272A78" w:rsidRDefault="009B043E" w:rsidP="007107C4">
            <w:pPr>
              <w:rPr>
                <w:rFonts w:cstheme="minorHAnsi"/>
              </w:rPr>
            </w:pPr>
            <w:r w:rsidRPr="00272A78">
              <w:rPr>
                <w:rFonts w:cstheme="minorHAnsi"/>
              </w:rPr>
              <w:t>…</w:t>
            </w:r>
          </w:p>
        </w:tc>
        <w:tc>
          <w:tcPr>
            <w:tcW w:w="2760" w:type="dxa"/>
          </w:tcPr>
          <w:p w14:paraId="1BED7E93" w14:textId="77777777" w:rsidR="009B043E" w:rsidRPr="00272A78" w:rsidRDefault="009B043E" w:rsidP="007107C4">
            <w:pPr>
              <w:rPr>
                <w:rFonts w:cstheme="minorHAnsi"/>
              </w:rPr>
            </w:pPr>
          </w:p>
        </w:tc>
        <w:tc>
          <w:tcPr>
            <w:tcW w:w="1843" w:type="dxa"/>
          </w:tcPr>
          <w:p w14:paraId="011D8501" w14:textId="77777777" w:rsidR="009B043E" w:rsidRPr="00272A78" w:rsidRDefault="009B043E" w:rsidP="007107C4">
            <w:pPr>
              <w:rPr>
                <w:rFonts w:cstheme="minorHAnsi"/>
              </w:rPr>
            </w:pPr>
          </w:p>
        </w:tc>
        <w:tc>
          <w:tcPr>
            <w:tcW w:w="2485" w:type="dxa"/>
          </w:tcPr>
          <w:p w14:paraId="6484224C" w14:textId="77777777" w:rsidR="009B043E" w:rsidRPr="00272A78" w:rsidRDefault="009B043E" w:rsidP="007107C4">
            <w:pPr>
              <w:rPr>
                <w:rFonts w:cstheme="minorHAnsi"/>
              </w:rPr>
            </w:pPr>
          </w:p>
        </w:tc>
        <w:tc>
          <w:tcPr>
            <w:tcW w:w="1484" w:type="dxa"/>
          </w:tcPr>
          <w:p w14:paraId="3C249A86" w14:textId="77777777" w:rsidR="009B043E" w:rsidRPr="00272A78" w:rsidRDefault="009B043E" w:rsidP="007107C4">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t>Verhaltensdiagramme (Kommunikationsdiagramme)</w:t>
      </w:r>
      <w:bookmarkEnd w:id="19"/>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885663">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885663">
            <w:pPr>
              <w:jc w:val="center"/>
              <w:rPr>
                <w:rFonts w:cstheme="minorHAnsi"/>
                <w:b/>
              </w:rPr>
            </w:pPr>
            <w:r w:rsidRPr="00272A78">
              <w:rPr>
                <w:rFonts w:cstheme="minorHAnsi"/>
                <w:b/>
              </w:rPr>
              <w:t>Abhängige</w:t>
            </w:r>
          </w:p>
          <w:p w14:paraId="1FD63444"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885663">
            <w:pPr>
              <w:jc w:val="center"/>
              <w:rPr>
                <w:rFonts w:cstheme="minorHAnsi"/>
                <w:b/>
              </w:rPr>
            </w:pPr>
            <w:r>
              <w:rPr>
                <w:rFonts w:cstheme="minorHAnsi"/>
                <w:b/>
              </w:rPr>
              <w:t>Verknüpfte</w:t>
            </w:r>
          </w:p>
          <w:p w14:paraId="4C0844C2"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885663">
            <w:pPr>
              <w:jc w:val="center"/>
              <w:rPr>
                <w:rFonts w:cstheme="minorHAnsi"/>
                <w:b/>
              </w:rPr>
            </w:pPr>
            <w:r w:rsidRPr="00272A78">
              <w:rPr>
                <w:rFonts w:cstheme="minorHAnsi"/>
                <w:b/>
              </w:rPr>
              <w:t>Quellcode-</w:t>
            </w:r>
          </w:p>
          <w:p w14:paraId="3D23BD0B" w14:textId="77777777" w:rsidR="004336F0" w:rsidRPr="00272A78" w:rsidRDefault="004336F0" w:rsidP="00885663">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0FCB49E0" w14:textId="77777777" w:rsidTr="00885663">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885663">
            <w:pPr>
              <w:rPr>
                <w:rFonts w:cstheme="minorHAnsi"/>
              </w:rPr>
            </w:pPr>
          </w:p>
        </w:tc>
      </w:tr>
      <w:tr w:rsidR="004336F0" w:rsidRPr="00272A78" w14:paraId="70AAE871" w14:textId="77777777" w:rsidTr="00885663">
        <w:trPr>
          <w:trHeight w:val="551"/>
        </w:trPr>
        <w:tc>
          <w:tcPr>
            <w:tcW w:w="675" w:type="dxa"/>
          </w:tcPr>
          <w:p w14:paraId="04DDD17F" w14:textId="77777777" w:rsidR="004336F0" w:rsidRPr="00272A78" w:rsidRDefault="004336F0" w:rsidP="00885663">
            <w:pPr>
              <w:rPr>
                <w:rFonts w:cstheme="minorHAnsi"/>
              </w:rPr>
            </w:pPr>
            <w:r w:rsidRPr="00272A78">
              <w:rPr>
                <w:rFonts w:cstheme="minorHAnsi"/>
              </w:rPr>
              <w:t>1.1</w:t>
            </w:r>
          </w:p>
        </w:tc>
        <w:tc>
          <w:tcPr>
            <w:tcW w:w="1560" w:type="dxa"/>
          </w:tcPr>
          <w:p w14:paraId="4CBAB4AD" w14:textId="77777777" w:rsidR="004336F0" w:rsidRPr="00272A78" w:rsidRDefault="004336F0" w:rsidP="00885663">
            <w:pPr>
              <w:rPr>
                <w:rFonts w:cstheme="minorHAnsi"/>
              </w:rPr>
            </w:pPr>
          </w:p>
        </w:tc>
        <w:tc>
          <w:tcPr>
            <w:tcW w:w="1701" w:type="dxa"/>
          </w:tcPr>
          <w:p w14:paraId="31B22BE3" w14:textId="77777777" w:rsidR="004336F0" w:rsidRPr="00272A78" w:rsidRDefault="004336F0" w:rsidP="00885663">
            <w:pPr>
              <w:rPr>
                <w:rFonts w:cstheme="minorHAnsi"/>
              </w:rPr>
            </w:pPr>
          </w:p>
        </w:tc>
        <w:tc>
          <w:tcPr>
            <w:tcW w:w="1482" w:type="dxa"/>
          </w:tcPr>
          <w:p w14:paraId="1B4A718B" w14:textId="77777777" w:rsidR="004336F0" w:rsidRPr="00272A78" w:rsidRDefault="004336F0" w:rsidP="00885663">
            <w:pPr>
              <w:rPr>
                <w:rFonts w:cstheme="minorHAnsi"/>
              </w:rPr>
            </w:pPr>
          </w:p>
        </w:tc>
        <w:tc>
          <w:tcPr>
            <w:tcW w:w="1353" w:type="dxa"/>
          </w:tcPr>
          <w:p w14:paraId="11F29F51" w14:textId="77777777" w:rsidR="004336F0" w:rsidRPr="00272A78" w:rsidRDefault="004336F0" w:rsidP="00885663">
            <w:pPr>
              <w:rPr>
                <w:rFonts w:cstheme="minorHAnsi"/>
              </w:rPr>
            </w:pPr>
          </w:p>
        </w:tc>
        <w:tc>
          <w:tcPr>
            <w:tcW w:w="1701" w:type="dxa"/>
          </w:tcPr>
          <w:p w14:paraId="23D69449" w14:textId="77777777" w:rsidR="004336F0" w:rsidRPr="00272A78" w:rsidRDefault="004336F0" w:rsidP="00885663">
            <w:pPr>
              <w:rPr>
                <w:rFonts w:cstheme="minorHAnsi"/>
              </w:rPr>
            </w:pPr>
          </w:p>
        </w:tc>
        <w:tc>
          <w:tcPr>
            <w:tcW w:w="850" w:type="dxa"/>
          </w:tcPr>
          <w:p w14:paraId="7A036E49" w14:textId="77777777" w:rsidR="004336F0" w:rsidRPr="00272A78" w:rsidRDefault="004336F0" w:rsidP="00885663">
            <w:pPr>
              <w:rPr>
                <w:rFonts w:cstheme="minorHAnsi"/>
              </w:rPr>
            </w:pPr>
          </w:p>
        </w:tc>
      </w:tr>
      <w:tr w:rsidR="004336F0" w:rsidRPr="00272A78" w14:paraId="5B0FB645" w14:textId="77777777" w:rsidTr="00885663">
        <w:trPr>
          <w:trHeight w:val="561"/>
        </w:trPr>
        <w:tc>
          <w:tcPr>
            <w:tcW w:w="675" w:type="dxa"/>
          </w:tcPr>
          <w:p w14:paraId="67A4360D" w14:textId="77777777" w:rsidR="004336F0" w:rsidRPr="00272A78" w:rsidRDefault="004336F0" w:rsidP="00885663">
            <w:pPr>
              <w:rPr>
                <w:rFonts w:cstheme="minorHAnsi"/>
              </w:rPr>
            </w:pPr>
            <w:r w:rsidRPr="00272A78">
              <w:rPr>
                <w:rFonts w:cstheme="minorHAnsi"/>
              </w:rPr>
              <w:t>1.2</w:t>
            </w:r>
          </w:p>
        </w:tc>
        <w:tc>
          <w:tcPr>
            <w:tcW w:w="1560" w:type="dxa"/>
          </w:tcPr>
          <w:p w14:paraId="21BA8C6E" w14:textId="77777777" w:rsidR="004336F0" w:rsidRPr="00272A78" w:rsidRDefault="004336F0" w:rsidP="00885663">
            <w:pPr>
              <w:rPr>
                <w:rFonts w:cstheme="minorHAnsi"/>
              </w:rPr>
            </w:pPr>
          </w:p>
        </w:tc>
        <w:tc>
          <w:tcPr>
            <w:tcW w:w="1701" w:type="dxa"/>
          </w:tcPr>
          <w:p w14:paraId="0CAA2D88" w14:textId="77777777" w:rsidR="004336F0" w:rsidRPr="00272A78" w:rsidRDefault="004336F0" w:rsidP="00885663">
            <w:pPr>
              <w:rPr>
                <w:rFonts w:cstheme="minorHAnsi"/>
              </w:rPr>
            </w:pPr>
          </w:p>
        </w:tc>
        <w:tc>
          <w:tcPr>
            <w:tcW w:w="1482" w:type="dxa"/>
          </w:tcPr>
          <w:p w14:paraId="77A17E83" w14:textId="77777777" w:rsidR="004336F0" w:rsidRPr="00272A78" w:rsidRDefault="004336F0" w:rsidP="00885663">
            <w:pPr>
              <w:rPr>
                <w:rFonts w:cstheme="minorHAnsi"/>
              </w:rPr>
            </w:pPr>
          </w:p>
        </w:tc>
        <w:tc>
          <w:tcPr>
            <w:tcW w:w="1353" w:type="dxa"/>
          </w:tcPr>
          <w:p w14:paraId="097F6C11" w14:textId="77777777" w:rsidR="004336F0" w:rsidRPr="00272A78" w:rsidRDefault="004336F0" w:rsidP="00885663">
            <w:pPr>
              <w:rPr>
                <w:rFonts w:cstheme="minorHAnsi"/>
              </w:rPr>
            </w:pPr>
          </w:p>
        </w:tc>
        <w:tc>
          <w:tcPr>
            <w:tcW w:w="1701" w:type="dxa"/>
          </w:tcPr>
          <w:p w14:paraId="7861810B" w14:textId="77777777" w:rsidR="004336F0" w:rsidRPr="00272A78" w:rsidRDefault="004336F0" w:rsidP="00885663">
            <w:pPr>
              <w:rPr>
                <w:rFonts w:cstheme="minorHAnsi"/>
              </w:rPr>
            </w:pPr>
          </w:p>
        </w:tc>
        <w:tc>
          <w:tcPr>
            <w:tcW w:w="850" w:type="dxa"/>
          </w:tcPr>
          <w:p w14:paraId="4FA07E07" w14:textId="77777777" w:rsidR="004336F0" w:rsidRPr="00272A78" w:rsidRDefault="004336F0" w:rsidP="00885663">
            <w:pPr>
              <w:rPr>
                <w:rFonts w:cstheme="minorHAnsi"/>
              </w:rPr>
            </w:pPr>
          </w:p>
        </w:tc>
      </w:tr>
      <w:tr w:rsidR="004336F0" w:rsidRPr="00272A78" w14:paraId="48515B5F" w14:textId="77777777" w:rsidTr="00885663">
        <w:trPr>
          <w:trHeight w:val="284"/>
        </w:trPr>
        <w:tc>
          <w:tcPr>
            <w:tcW w:w="675" w:type="dxa"/>
          </w:tcPr>
          <w:p w14:paraId="04D06C35" w14:textId="77777777" w:rsidR="004336F0" w:rsidRPr="00272A78" w:rsidRDefault="004336F0" w:rsidP="00885663">
            <w:pPr>
              <w:rPr>
                <w:rFonts w:cstheme="minorHAnsi"/>
              </w:rPr>
            </w:pPr>
            <w:r w:rsidRPr="00272A78">
              <w:rPr>
                <w:rFonts w:cstheme="minorHAnsi"/>
              </w:rPr>
              <w:t>1.2.1</w:t>
            </w:r>
          </w:p>
        </w:tc>
        <w:tc>
          <w:tcPr>
            <w:tcW w:w="1560" w:type="dxa"/>
          </w:tcPr>
          <w:p w14:paraId="4AD3D963" w14:textId="77777777" w:rsidR="004336F0" w:rsidRPr="00272A78" w:rsidRDefault="004336F0" w:rsidP="00885663">
            <w:pPr>
              <w:rPr>
                <w:rFonts w:cstheme="minorHAnsi"/>
              </w:rPr>
            </w:pPr>
            <w:r w:rsidRPr="00272A78">
              <w:rPr>
                <w:rFonts w:cstheme="minorHAnsi"/>
              </w:rPr>
              <w:t>….</w:t>
            </w:r>
          </w:p>
        </w:tc>
        <w:tc>
          <w:tcPr>
            <w:tcW w:w="1701" w:type="dxa"/>
          </w:tcPr>
          <w:p w14:paraId="3C478448" w14:textId="77777777" w:rsidR="004336F0" w:rsidRPr="00272A78" w:rsidRDefault="004336F0" w:rsidP="00885663">
            <w:pPr>
              <w:rPr>
                <w:rFonts w:cstheme="minorHAnsi"/>
              </w:rPr>
            </w:pPr>
          </w:p>
        </w:tc>
        <w:tc>
          <w:tcPr>
            <w:tcW w:w="1482" w:type="dxa"/>
          </w:tcPr>
          <w:p w14:paraId="1EAA856A" w14:textId="77777777" w:rsidR="004336F0" w:rsidRPr="00272A78" w:rsidRDefault="004336F0" w:rsidP="00885663">
            <w:pPr>
              <w:rPr>
                <w:rFonts w:cstheme="minorHAnsi"/>
              </w:rPr>
            </w:pPr>
          </w:p>
        </w:tc>
        <w:tc>
          <w:tcPr>
            <w:tcW w:w="1353" w:type="dxa"/>
          </w:tcPr>
          <w:p w14:paraId="0ECD0362" w14:textId="77777777" w:rsidR="004336F0" w:rsidRPr="00272A78" w:rsidRDefault="004336F0" w:rsidP="00885663">
            <w:pPr>
              <w:rPr>
                <w:rFonts w:cstheme="minorHAnsi"/>
              </w:rPr>
            </w:pPr>
          </w:p>
        </w:tc>
        <w:tc>
          <w:tcPr>
            <w:tcW w:w="1701" w:type="dxa"/>
          </w:tcPr>
          <w:p w14:paraId="6A079234" w14:textId="77777777" w:rsidR="004336F0" w:rsidRPr="00272A78" w:rsidRDefault="004336F0" w:rsidP="00885663">
            <w:pPr>
              <w:rPr>
                <w:rFonts w:cstheme="minorHAnsi"/>
              </w:rPr>
            </w:pPr>
          </w:p>
        </w:tc>
        <w:tc>
          <w:tcPr>
            <w:tcW w:w="850" w:type="dxa"/>
          </w:tcPr>
          <w:p w14:paraId="3F80B94B" w14:textId="77777777" w:rsidR="004336F0" w:rsidRPr="00272A78" w:rsidRDefault="004336F0" w:rsidP="00885663">
            <w:pPr>
              <w:rPr>
                <w:rFonts w:cstheme="minorHAnsi"/>
              </w:rPr>
            </w:pPr>
          </w:p>
        </w:tc>
      </w:tr>
      <w:tr w:rsidR="004336F0" w:rsidRPr="00272A78" w14:paraId="51774FBD" w14:textId="77777777" w:rsidTr="00885663">
        <w:trPr>
          <w:trHeight w:val="276"/>
        </w:trPr>
        <w:tc>
          <w:tcPr>
            <w:tcW w:w="675" w:type="dxa"/>
            <w:shd w:val="clear" w:color="auto" w:fill="E7E6E6" w:themeFill="background2"/>
          </w:tcPr>
          <w:p w14:paraId="742B1F47"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885663">
            <w:pPr>
              <w:rPr>
                <w:rFonts w:cstheme="minorHAnsi"/>
                <w:b/>
              </w:rPr>
            </w:pPr>
          </w:p>
        </w:tc>
        <w:tc>
          <w:tcPr>
            <w:tcW w:w="1701" w:type="dxa"/>
            <w:shd w:val="clear" w:color="auto" w:fill="E7E6E6" w:themeFill="background2"/>
          </w:tcPr>
          <w:p w14:paraId="2226D179" w14:textId="77777777" w:rsidR="004336F0" w:rsidRPr="00272A78" w:rsidRDefault="004336F0" w:rsidP="00885663">
            <w:pPr>
              <w:rPr>
                <w:rFonts w:cstheme="minorHAnsi"/>
              </w:rPr>
            </w:pPr>
          </w:p>
        </w:tc>
        <w:tc>
          <w:tcPr>
            <w:tcW w:w="1482" w:type="dxa"/>
            <w:shd w:val="clear" w:color="auto" w:fill="E7E6E6" w:themeFill="background2"/>
          </w:tcPr>
          <w:p w14:paraId="463EC5CE" w14:textId="77777777" w:rsidR="004336F0" w:rsidRPr="00272A78" w:rsidRDefault="004336F0" w:rsidP="00885663">
            <w:pPr>
              <w:rPr>
                <w:rFonts w:cstheme="minorHAnsi"/>
              </w:rPr>
            </w:pPr>
          </w:p>
        </w:tc>
        <w:tc>
          <w:tcPr>
            <w:tcW w:w="1353" w:type="dxa"/>
            <w:shd w:val="clear" w:color="auto" w:fill="E7E6E6" w:themeFill="background2"/>
          </w:tcPr>
          <w:p w14:paraId="7137482C" w14:textId="77777777" w:rsidR="004336F0" w:rsidRPr="00272A78" w:rsidRDefault="004336F0" w:rsidP="00885663">
            <w:pPr>
              <w:rPr>
                <w:rFonts w:cstheme="minorHAnsi"/>
              </w:rPr>
            </w:pPr>
          </w:p>
        </w:tc>
        <w:tc>
          <w:tcPr>
            <w:tcW w:w="1701" w:type="dxa"/>
            <w:shd w:val="clear" w:color="auto" w:fill="E7E6E6" w:themeFill="background2"/>
          </w:tcPr>
          <w:p w14:paraId="70D8C61A" w14:textId="77777777" w:rsidR="004336F0" w:rsidRPr="00272A78" w:rsidRDefault="004336F0" w:rsidP="00885663">
            <w:pPr>
              <w:rPr>
                <w:rFonts w:cstheme="minorHAnsi"/>
              </w:rPr>
            </w:pPr>
          </w:p>
        </w:tc>
        <w:tc>
          <w:tcPr>
            <w:tcW w:w="850" w:type="dxa"/>
            <w:shd w:val="clear" w:color="auto" w:fill="E7E6E6" w:themeFill="background2"/>
          </w:tcPr>
          <w:p w14:paraId="4734D90B" w14:textId="77777777" w:rsidR="004336F0" w:rsidRPr="00272A78" w:rsidRDefault="004336F0" w:rsidP="00885663">
            <w:pPr>
              <w:rPr>
                <w:rFonts w:cstheme="minorHAnsi"/>
              </w:rPr>
            </w:pPr>
          </w:p>
        </w:tc>
      </w:tr>
      <w:tr w:rsidR="004336F0" w:rsidRPr="00272A78" w14:paraId="25F178B1" w14:textId="77777777" w:rsidTr="00885663">
        <w:trPr>
          <w:trHeight w:val="838"/>
        </w:trPr>
        <w:tc>
          <w:tcPr>
            <w:tcW w:w="675" w:type="dxa"/>
          </w:tcPr>
          <w:p w14:paraId="693AF035" w14:textId="77777777" w:rsidR="004336F0" w:rsidRPr="00272A78" w:rsidRDefault="004336F0" w:rsidP="00885663">
            <w:pPr>
              <w:rPr>
                <w:rFonts w:cstheme="minorHAnsi"/>
              </w:rPr>
            </w:pPr>
            <w:r w:rsidRPr="00272A78">
              <w:rPr>
                <w:rFonts w:cstheme="minorHAnsi"/>
              </w:rPr>
              <w:t>2.1</w:t>
            </w:r>
          </w:p>
        </w:tc>
        <w:tc>
          <w:tcPr>
            <w:tcW w:w="1560" w:type="dxa"/>
          </w:tcPr>
          <w:p w14:paraId="151E0656" w14:textId="77777777" w:rsidR="004336F0" w:rsidRPr="00272A78" w:rsidRDefault="004336F0" w:rsidP="00885663">
            <w:pPr>
              <w:rPr>
                <w:rFonts w:cstheme="minorHAnsi"/>
              </w:rPr>
            </w:pPr>
          </w:p>
        </w:tc>
        <w:tc>
          <w:tcPr>
            <w:tcW w:w="1701" w:type="dxa"/>
          </w:tcPr>
          <w:p w14:paraId="3BE5C5FE" w14:textId="77777777" w:rsidR="004336F0" w:rsidRPr="00272A78" w:rsidRDefault="004336F0" w:rsidP="00885663">
            <w:pPr>
              <w:rPr>
                <w:rFonts w:cstheme="minorHAnsi"/>
              </w:rPr>
            </w:pPr>
          </w:p>
        </w:tc>
        <w:tc>
          <w:tcPr>
            <w:tcW w:w="1482" w:type="dxa"/>
          </w:tcPr>
          <w:p w14:paraId="78E97650" w14:textId="77777777" w:rsidR="004336F0" w:rsidRPr="00272A78" w:rsidRDefault="004336F0" w:rsidP="00885663">
            <w:pPr>
              <w:rPr>
                <w:rFonts w:cstheme="minorHAnsi"/>
              </w:rPr>
            </w:pPr>
          </w:p>
        </w:tc>
        <w:tc>
          <w:tcPr>
            <w:tcW w:w="1353" w:type="dxa"/>
          </w:tcPr>
          <w:p w14:paraId="2F6CE17C" w14:textId="77777777" w:rsidR="004336F0" w:rsidRPr="00272A78" w:rsidRDefault="004336F0" w:rsidP="00885663">
            <w:pPr>
              <w:rPr>
                <w:rFonts w:cstheme="minorHAnsi"/>
              </w:rPr>
            </w:pPr>
          </w:p>
        </w:tc>
        <w:tc>
          <w:tcPr>
            <w:tcW w:w="1701" w:type="dxa"/>
          </w:tcPr>
          <w:p w14:paraId="7F1326CA" w14:textId="77777777" w:rsidR="004336F0" w:rsidRPr="00272A78" w:rsidRDefault="004336F0" w:rsidP="00885663">
            <w:pPr>
              <w:rPr>
                <w:rFonts w:cstheme="minorHAnsi"/>
              </w:rPr>
            </w:pPr>
          </w:p>
        </w:tc>
        <w:tc>
          <w:tcPr>
            <w:tcW w:w="850" w:type="dxa"/>
          </w:tcPr>
          <w:p w14:paraId="1CC3FDEF" w14:textId="77777777" w:rsidR="004336F0" w:rsidRPr="00272A78" w:rsidRDefault="004336F0" w:rsidP="00885663">
            <w:pPr>
              <w:rPr>
                <w:rFonts w:cstheme="minorHAnsi"/>
              </w:rPr>
            </w:pPr>
          </w:p>
        </w:tc>
      </w:tr>
      <w:tr w:rsidR="004336F0" w:rsidRPr="00272A78" w14:paraId="4906EB1F" w14:textId="77777777" w:rsidTr="00885663">
        <w:trPr>
          <w:trHeight w:val="284"/>
        </w:trPr>
        <w:tc>
          <w:tcPr>
            <w:tcW w:w="675" w:type="dxa"/>
          </w:tcPr>
          <w:p w14:paraId="3BAFE0FD" w14:textId="77777777" w:rsidR="004336F0" w:rsidRPr="00272A78" w:rsidRDefault="004336F0" w:rsidP="00885663">
            <w:pPr>
              <w:rPr>
                <w:rFonts w:cstheme="minorHAnsi"/>
              </w:rPr>
            </w:pPr>
            <w:r w:rsidRPr="00272A78">
              <w:rPr>
                <w:rFonts w:cstheme="minorHAnsi"/>
              </w:rPr>
              <w:t>…</w:t>
            </w:r>
          </w:p>
        </w:tc>
        <w:tc>
          <w:tcPr>
            <w:tcW w:w="1560" w:type="dxa"/>
          </w:tcPr>
          <w:p w14:paraId="655716B6" w14:textId="77777777" w:rsidR="004336F0" w:rsidRPr="00272A78" w:rsidRDefault="004336F0" w:rsidP="00885663">
            <w:pPr>
              <w:rPr>
                <w:rFonts w:cstheme="minorHAnsi"/>
              </w:rPr>
            </w:pPr>
          </w:p>
        </w:tc>
        <w:tc>
          <w:tcPr>
            <w:tcW w:w="1701" w:type="dxa"/>
          </w:tcPr>
          <w:p w14:paraId="590F24EC" w14:textId="77777777" w:rsidR="004336F0" w:rsidRPr="00272A78" w:rsidRDefault="004336F0" w:rsidP="00885663">
            <w:pPr>
              <w:rPr>
                <w:rFonts w:cstheme="minorHAnsi"/>
              </w:rPr>
            </w:pPr>
          </w:p>
        </w:tc>
        <w:tc>
          <w:tcPr>
            <w:tcW w:w="1482" w:type="dxa"/>
          </w:tcPr>
          <w:p w14:paraId="350865A6" w14:textId="77777777" w:rsidR="004336F0" w:rsidRPr="00272A78" w:rsidRDefault="004336F0" w:rsidP="00885663">
            <w:pPr>
              <w:rPr>
                <w:rFonts w:cstheme="minorHAnsi"/>
              </w:rPr>
            </w:pPr>
          </w:p>
        </w:tc>
        <w:tc>
          <w:tcPr>
            <w:tcW w:w="1353" w:type="dxa"/>
          </w:tcPr>
          <w:p w14:paraId="1E306B12" w14:textId="77777777" w:rsidR="004336F0" w:rsidRPr="00272A78" w:rsidRDefault="004336F0" w:rsidP="00885663">
            <w:pPr>
              <w:rPr>
                <w:rFonts w:cstheme="minorHAnsi"/>
              </w:rPr>
            </w:pPr>
          </w:p>
        </w:tc>
        <w:tc>
          <w:tcPr>
            <w:tcW w:w="1701" w:type="dxa"/>
          </w:tcPr>
          <w:p w14:paraId="42885C3E" w14:textId="77777777" w:rsidR="004336F0" w:rsidRPr="00272A78" w:rsidRDefault="004336F0" w:rsidP="00885663">
            <w:pPr>
              <w:rPr>
                <w:rFonts w:cstheme="minorHAnsi"/>
              </w:rPr>
            </w:pPr>
          </w:p>
        </w:tc>
        <w:tc>
          <w:tcPr>
            <w:tcW w:w="850" w:type="dxa"/>
          </w:tcPr>
          <w:p w14:paraId="0447940A" w14:textId="77777777" w:rsidR="004336F0" w:rsidRPr="00272A78" w:rsidRDefault="004336F0" w:rsidP="00885663">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7107C4">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7107C4">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7107C4">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7107C4">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7107C4">
            <w:pPr>
              <w:rPr>
                <w:rFonts w:cstheme="minorHAnsi"/>
                <w:b/>
              </w:rPr>
            </w:pPr>
          </w:p>
        </w:tc>
        <w:tc>
          <w:tcPr>
            <w:tcW w:w="3260" w:type="dxa"/>
          </w:tcPr>
          <w:p w14:paraId="01149C37" w14:textId="77777777" w:rsidR="000D2167" w:rsidRPr="00272A78" w:rsidRDefault="000D2167" w:rsidP="007107C4">
            <w:pPr>
              <w:rPr>
                <w:rFonts w:cstheme="minorHAnsi"/>
              </w:rPr>
            </w:pPr>
          </w:p>
        </w:tc>
        <w:tc>
          <w:tcPr>
            <w:tcW w:w="3969" w:type="dxa"/>
          </w:tcPr>
          <w:p w14:paraId="0EB98CAD" w14:textId="77777777" w:rsidR="000D2167" w:rsidRPr="00272A78" w:rsidRDefault="000D2167" w:rsidP="007107C4">
            <w:pPr>
              <w:rPr>
                <w:rFonts w:cstheme="minorHAnsi"/>
              </w:rPr>
            </w:pPr>
          </w:p>
        </w:tc>
        <w:tc>
          <w:tcPr>
            <w:tcW w:w="1417" w:type="dxa"/>
          </w:tcPr>
          <w:p w14:paraId="7F568024" w14:textId="77777777" w:rsidR="000D2167" w:rsidRPr="00272A78" w:rsidRDefault="000D2167" w:rsidP="007107C4">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7107C4">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7107C4">
            <w:pPr>
              <w:rPr>
                <w:rFonts w:cstheme="minorHAnsi"/>
              </w:rPr>
            </w:pPr>
          </w:p>
        </w:tc>
      </w:tr>
      <w:tr w:rsidR="00674144" w:rsidRPr="00CF0841" w14:paraId="52C9C58E"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7107C4">
            <w:pPr>
              <w:rPr>
                <w:rFonts w:cstheme="minorHAnsi"/>
              </w:rPr>
            </w:pPr>
          </w:p>
        </w:tc>
      </w:tr>
      <w:tr w:rsidR="00674144" w:rsidRPr="00CF0841" w14:paraId="06B857AC"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7107C4">
            <w:pPr>
              <w:rPr>
                <w:rFonts w:cstheme="minorHAnsi"/>
              </w:rPr>
            </w:pPr>
          </w:p>
        </w:tc>
      </w:tr>
      <w:tr w:rsidR="00674144" w:rsidRPr="00CF0841" w14:paraId="7AB39FF7"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7107C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7107C4">
            <w:pPr>
              <w:rPr>
                <w:rFonts w:cstheme="minorHAnsi"/>
              </w:rPr>
            </w:pPr>
          </w:p>
        </w:tc>
      </w:tr>
      <w:tr w:rsidR="00674144" w:rsidRPr="00CF0841" w14:paraId="6277923D"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7107C4">
            <w:pPr>
              <w:rPr>
                <w:rFonts w:cstheme="minorHAnsi"/>
              </w:rPr>
            </w:pPr>
            <w:r w:rsidRPr="00272A78">
              <w:rPr>
                <w:rFonts w:cstheme="minorHAnsi"/>
                <w:b/>
                <w:bCs/>
              </w:rPr>
              <w:t>√ / X</w:t>
            </w:r>
          </w:p>
        </w:tc>
      </w:tr>
      <w:tr w:rsidR="00674144" w:rsidRPr="00CF0841" w14:paraId="6462F81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7107C4">
            <w:pPr>
              <w:rPr>
                <w:rFonts w:cstheme="minorHAnsi"/>
              </w:rPr>
            </w:pPr>
          </w:p>
        </w:tc>
      </w:tr>
      <w:tr w:rsidR="00674144" w:rsidRPr="00CF0841" w14:paraId="1B56C01F"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7107C4">
            <w:pPr>
              <w:rPr>
                <w:rFonts w:cstheme="minorHAnsi"/>
              </w:rPr>
            </w:pPr>
          </w:p>
        </w:tc>
      </w:tr>
      <w:tr w:rsidR="00674144" w:rsidRPr="00CF0841" w14:paraId="0FB8FA6C"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7107C4">
            <w:pPr>
              <w:rPr>
                <w:rFonts w:cstheme="minorHAnsi"/>
              </w:rPr>
            </w:pPr>
          </w:p>
        </w:tc>
      </w:tr>
      <w:tr w:rsidR="00674144" w:rsidRPr="00CF0841" w14:paraId="1381AF1A"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7107C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7107C4">
            <w:pPr>
              <w:rPr>
                <w:rFonts w:cstheme="minorHAnsi"/>
              </w:rPr>
            </w:pPr>
          </w:p>
        </w:tc>
      </w:tr>
      <w:tr w:rsidR="00674144" w:rsidRPr="00CF0841" w14:paraId="5C1A8B14"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7107C4">
            <w:pPr>
              <w:rPr>
                <w:rFonts w:cstheme="minorHAnsi"/>
              </w:rPr>
            </w:pPr>
          </w:p>
        </w:tc>
      </w:tr>
      <w:bookmarkEnd w:id="23"/>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7107C4">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09E1DFF8" w14:textId="77777777" w:rsidTr="007107C4">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7107C4">
            <w:pPr>
              <w:rPr>
                <w:rFonts w:cstheme="minorHAnsi"/>
              </w:rPr>
            </w:pPr>
          </w:p>
        </w:tc>
      </w:tr>
      <w:tr w:rsidR="009B043E" w:rsidRPr="00272A78" w14:paraId="02615921" w14:textId="77777777" w:rsidTr="007107C4">
        <w:trPr>
          <w:trHeight w:val="541"/>
        </w:trPr>
        <w:tc>
          <w:tcPr>
            <w:tcW w:w="675" w:type="dxa"/>
          </w:tcPr>
          <w:p w14:paraId="3959F553" w14:textId="77777777" w:rsidR="009B043E" w:rsidRPr="00272A78" w:rsidRDefault="009B043E" w:rsidP="007107C4">
            <w:pPr>
              <w:rPr>
                <w:rFonts w:cstheme="minorHAnsi"/>
              </w:rPr>
            </w:pPr>
            <w:r>
              <w:rPr>
                <w:rFonts w:cstheme="minorHAnsi"/>
              </w:rPr>
              <w:t>…</w:t>
            </w:r>
          </w:p>
        </w:tc>
        <w:tc>
          <w:tcPr>
            <w:tcW w:w="2760" w:type="dxa"/>
          </w:tcPr>
          <w:p w14:paraId="4B254EE3" w14:textId="77777777" w:rsidR="009B043E" w:rsidRPr="00272A78" w:rsidRDefault="009B043E" w:rsidP="007107C4">
            <w:pPr>
              <w:rPr>
                <w:rFonts w:cstheme="minorHAnsi"/>
              </w:rPr>
            </w:pPr>
          </w:p>
        </w:tc>
        <w:tc>
          <w:tcPr>
            <w:tcW w:w="1843" w:type="dxa"/>
          </w:tcPr>
          <w:p w14:paraId="71503D38" w14:textId="77777777" w:rsidR="009B043E" w:rsidRPr="00272A78" w:rsidRDefault="009B043E" w:rsidP="007107C4">
            <w:pPr>
              <w:rPr>
                <w:rFonts w:cstheme="minorHAnsi"/>
              </w:rPr>
            </w:pPr>
          </w:p>
        </w:tc>
        <w:tc>
          <w:tcPr>
            <w:tcW w:w="2485" w:type="dxa"/>
          </w:tcPr>
          <w:p w14:paraId="2E49769F" w14:textId="77777777" w:rsidR="009B043E" w:rsidRPr="00272A78" w:rsidRDefault="009B043E" w:rsidP="007107C4">
            <w:pPr>
              <w:rPr>
                <w:rFonts w:cstheme="minorHAnsi"/>
              </w:rPr>
            </w:pPr>
          </w:p>
        </w:tc>
        <w:tc>
          <w:tcPr>
            <w:tcW w:w="1484" w:type="dxa"/>
          </w:tcPr>
          <w:p w14:paraId="53586D2E" w14:textId="77777777" w:rsidR="009B043E" w:rsidRPr="00272A78" w:rsidRDefault="009B043E" w:rsidP="007107C4">
            <w:pPr>
              <w:rPr>
                <w:rFonts w:cstheme="minorHAnsi"/>
              </w:rPr>
            </w:pPr>
          </w:p>
        </w:tc>
      </w:tr>
      <w:tr w:rsidR="009B043E" w:rsidRPr="00272A78" w14:paraId="673C66B5" w14:textId="77777777" w:rsidTr="007107C4">
        <w:trPr>
          <w:trHeight w:val="271"/>
        </w:trPr>
        <w:tc>
          <w:tcPr>
            <w:tcW w:w="675" w:type="dxa"/>
            <w:shd w:val="clear" w:color="auto" w:fill="E7E6E6" w:themeFill="background2"/>
          </w:tcPr>
          <w:p w14:paraId="6BA4EB2D" w14:textId="77777777" w:rsidR="009B043E" w:rsidRPr="00272A78" w:rsidRDefault="009B043E" w:rsidP="007107C4">
            <w:pPr>
              <w:rPr>
                <w:rFonts w:cstheme="minorHAnsi"/>
                <w:b/>
              </w:rPr>
            </w:pPr>
          </w:p>
        </w:tc>
        <w:tc>
          <w:tcPr>
            <w:tcW w:w="2760" w:type="dxa"/>
            <w:shd w:val="clear" w:color="auto" w:fill="E7E6E6" w:themeFill="background2"/>
          </w:tcPr>
          <w:p w14:paraId="30DF134A" w14:textId="77777777" w:rsidR="009B043E" w:rsidRPr="003D5A34" w:rsidRDefault="009B043E" w:rsidP="007107C4">
            <w:pPr>
              <w:rPr>
                <w:rFonts w:cstheme="minorHAnsi"/>
              </w:rPr>
            </w:pPr>
          </w:p>
        </w:tc>
        <w:tc>
          <w:tcPr>
            <w:tcW w:w="1843" w:type="dxa"/>
            <w:shd w:val="clear" w:color="auto" w:fill="E7E6E6" w:themeFill="background2"/>
          </w:tcPr>
          <w:p w14:paraId="78F3C4B0" w14:textId="77777777" w:rsidR="009B043E" w:rsidRPr="00272A78" w:rsidRDefault="009B043E" w:rsidP="007107C4">
            <w:pPr>
              <w:rPr>
                <w:rFonts w:cstheme="minorHAnsi"/>
              </w:rPr>
            </w:pPr>
          </w:p>
        </w:tc>
        <w:tc>
          <w:tcPr>
            <w:tcW w:w="2485" w:type="dxa"/>
            <w:shd w:val="clear" w:color="auto" w:fill="E7E6E6" w:themeFill="background2"/>
          </w:tcPr>
          <w:p w14:paraId="3ACD86BA" w14:textId="77777777" w:rsidR="009B043E" w:rsidRPr="00272A78" w:rsidRDefault="009B043E" w:rsidP="007107C4">
            <w:pPr>
              <w:rPr>
                <w:rFonts w:cstheme="minorHAnsi"/>
              </w:rPr>
            </w:pPr>
          </w:p>
        </w:tc>
        <w:tc>
          <w:tcPr>
            <w:tcW w:w="1484" w:type="dxa"/>
            <w:shd w:val="clear" w:color="auto" w:fill="E7E6E6" w:themeFill="background2"/>
          </w:tcPr>
          <w:p w14:paraId="79B671E5" w14:textId="77777777" w:rsidR="009B043E" w:rsidRPr="00272A78" w:rsidRDefault="009B043E" w:rsidP="007107C4">
            <w:pPr>
              <w:rPr>
                <w:rFonts w:cstheme="minorHAnsi"/>
              </w:rPr>
            </w:pPr>
          </w:p>
        </w:tc>
      </w:tr>
      <w:tr w:rsidR="009B043E" w:rsidRPr="00272A78" w14:paraId="42AF2711" w14:textId="77777777" w:rsidTr="007107C4">
        <w:trPr>
          <w:trHeight w:val="822"/>
        </w:trPr>
        <w:tc>
          <w:tcPr>
            <w:tcW w:w="675" w:type="dxa"/>
          </w:tcPr>
          <w:p w14:paraId="133D2C29" w14:textId="77777777" w:rsidR="009B043E" w:rsidRPr="00272A78" w:rsidRDefault="009B043E" w:rsidP="007107C4">
            <w:pPr>
              <w:rPr>
                <w:rFonts w:cstheme="minorHAnsi"/>
              </w:rPr>
            </w:pPr>
            <w:r>
              <w:rPr>
                <w:rFonts w:cstheme="minorHAnsi"/>
              </w:rPr>
              <w:t>…</w:t>
            </w:r>
          </w:p>
        </w:tc>
        <w:tc>
          <w:tcPr>
            <w:tcW w:w="2760" w:type="dxa"/>
          </w:tcPr>
          <w:p w14:paraId="2CD3E4C8" w14:textId="77777777" w:rsidR="009B043E" w:rsidRPr="00272A78" w:rsidRDefault="009B043E" w:rsidP="007107C4">
            <w:pPr>
              <w:rPr>
                <w:rFonts w:cstheme="minorHAnsi"/>
              </w:rPr>
            </w:pPr>
          </w:p>
        </w:tc>
        <w:tc>
          <w:tcPr>
            <w:tcW w:w="1843" w:type="dxa"/>
          </w:tcPr>
          <w:p w14:paraId="57FC95DC" w14:textId="77777777" w:rsidR="009B043E" w:rsidRPr="00272A78" w:rsidRDefault="009B043E" w:rsidP="007107C4">
            <w:pPr>
              <w:rPr>
                <w:rFonts w:cstheme="minorHAnsi"/>
              </w:rPr>
            </w:pPr>
          </w:p>
        </w:tc>
        <w:tc>
          <w:tcPr>
            <w:tcW w:w="2485" w:type="dxa"/>
          </w:tcPr>
          <w:p w14:paraId="100E0486" w14:textId="77777777" w:rsidR="009B043E" w:rsidRPr="00272A78" w:rsidRDefault="009B043E" w:rsidP="007107C4">
            <w:pPr>
              <w:rPr>
                <w:rFonts w:cstheme="minorHAnsi"/>
              </w:rPr>
            </w:pPr>
          </w:p>
        </w:tc>
        <w:tc>
          <w:tcPr>
            <w:tcW w:w="1484" w:type="dxa"/>
          </w:tcPr>
          <w:p w14:paraId="04D035DE" w14:textId="77777777" w:rsidR="009B043E" w:rsidRPr="00272A78" w:rsidRDefault="009B043E" w:rsidP="007107C4">
            <w:pPr>
              <w:rPr>
                <w:rFonts w:cstheme="minorHAnsi"/>
              </w:rPr>
            </w:pPr>
          </w:p>
        </w:tc>
      </w:tr>
      <w:tr w:rsidR="009B043E" w:rsidRPr="00272A78" w14:paraId="4AB73808" w14:textId="77777777" w:rsidTr="007107C4">
        <w:trPr>
          <w:trHeight w:val="279"/>
        </w:trPr>
        <w:tc>
          <w:tcPr>
            <w:tcW w:w="675" w:type="dxa"/>
          </w:tcPr>
          <w:p w14:paraId="547A9177" w14:textId="77777777" w:rsidR="009B043E" w:rsidRPr="00272A78" w:rsidRDefault="009B043E" w:rsidP="007107C4">
            <w:pPr>
              <w:rPr>
                <w:rFonts w:cstheme="minorHAnsi"/>
              </w:rPr>
            </w:pPr>
            <w:r w:rsidRPr="00272A78">
              <w:rPr>
                <w:rFonts w:cstheme="minorHAnsi"/>
              </w:rPr>
              <w:t>…</w:t>
            </w:r>
          </w:p>
        </w:tc>
        <w:tc>
          <w:tcPr>
            <w:tcW w:w="2760" w:type="dxa"/>
          </w:tcPr>
          <w:p w14:paraId="7D2B5758" w14:textId="77777777" w:rsidR="009B043E" w:rsidRPr="00272A78" w:rsidRDefault="009B043E" w:rsidP="007107C4">
            <w:pPr>
              <w:rPr>
                <w:rFonts w:cstheme="minorHAnsi"/>
              </w:rPr>
            </w:pPr>
          </w:p>
        </w:tc>
        <w:tc>
          <w:tcPr>
            <w:tcW w:w="1843" w:type="dxa"/>
          </w:tcPr>
          <w:p w14:paraId="02C2D85D" w14:textId="77777777" w:rsidR="009B043E" w:rsidRPr="00272A78" w:rsidRDefault="009B043E" w:rsidP="007107C4">
            <w:pPr>
              <w:rPr>
                <w:rFonts w:cstheme="minorHAnsi"/>
              </w:rPr>
            </w:pPr>
          </w:p>
        </w:tc>
        <w:tc>
          <w:tcPr>
            <w:tcW w:w="2485" w:type="dxa"/>
          </w:tcPr>
          <w:p w14:paraId="07F311F9" w14:textId="77777777" w:rsidR="009B043E" w:rsidRPr="00272A78" w:rsidRDefault="009B043E" w:rsidP="007107C4">
            <w:pPr>
              <w:rPr>
                <w:rFonts w:cstheme="minorHAnsi"/>
              </w:rPr>
            </w:pPr>
          </w:p>
        </w:tc>
        <w:tc>
          <w:tcPr>
            <w:tcW w:w="1484" w:type="dxa"/>
          </w:tcPr>
          <w:p w14:paraId="13053B0E" w14:textId="77777777" w:rsidR="009B043E" w:rsidRPr="00272A78" w:rsidRDefault="009B043E" w:rsidP="007107C4">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885663">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885663">
            <w:pPr>
              <w:jc w:val="center"/>
              <w:rPr>
                <w:rFonts w:cstheme="minorHAnsi"/>
                <w:b/>
              </w:rPr>
            </w:pPr>
            <w:r w:rsidRPr="00272A78">
              <w:rPr>
                <w:rFonts w:cstheme="minorHAnsi"/>
                <w:b/>
              </w:rPr>
              <w:t>Abhängige</w:t>
            </w:r>
          </w:p>
          <w:p w14:paraId="09BFF1F1"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885663">
            <w:pPr>
              <w:jc w:val="center"/>
              <w:rPr>
                <w:rFonts w:cstheme="minorHAnsi"/>
                <w:b/>
              </w:rPr>
            </w:pPr>
            <w:r>
              <w:rPr>
                <w:rFonts w:cstheme="minorHAnsi"/>
                <w:b/>
              </w:rPr>
              <w:t>Verknüpfte</w:t>
            </w:r>
          </w:p>
          <w:p w14:paraId="696AC1F1"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885663">
            <w:pPr>
              <w:jc w:val="center"/>
              <w:rPr>
                <w:rFonts w:cstheme="minorHAnsi"/>
                <w:b/>
              </w:rPr>
            </w:pPr>
            <w:r w:rsidRPr="00272A78">
              <w:rPr>
                <w:rFonts w:cstheme="minorHAnsi"/>
                <w:b/>
              </w:rPr>
              <w:t>Quellcode-</w:t>
            </w:r>
          </w:p>
          <w:p w14:paraId="57DD8F78" w14:textId="77777777" w:rsidR="004336F0" w:rsidRPr="00272A78" w:rsidRDefault="004336F0" w:rsidP="00885663">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6F548183" w14:textId="77777777" w:rsidTr="00885663">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885663">
            <w:pPr>
              <w:rPr>
                <w:rFonts w:cstheme="minorHAnsi"/>
              </w:rPr>
            </w:pPr>
          </w:p>
        </w:tc>
      </w:tr>
      <w:tr w:rsidR="004336F0" w:rsidRPr="00272A78" w14:paraId="251A9D1B" w14:textId="77777777" w:rsidTr="00885663">
        <w:trPr>
          <w:trHeight w:val="551"/>
        </w:trPr>
        <w:tc>
          <w:tcPr>
            <w:tcW w:w="675" w:type="dxa"/>
          </w:tcPr>
          <w:p w14:paraId="17F97368" w14:textId="77777777" w:rsidR="004336F0" w:rsidRPr="00272A78" w:rsidRDefault="004336F0" w:rsidP="00885663">
            <w:pPr>
              <w:rPr>
                <w:rFonts w:cstheme="minorHAnsi"/>
              </w:rPr>
            </w:pPr>
            <w:r w:rsidRPr="00272A78">
              <w:rPr>
                <w:rFonts w:cstheme="minorHAnsi"/>
              </w:rPr>
              <w:t>1.1</w:t>
            </w:r>
          </w:p>
        </w:tc>
        <w:tc>
          <w:tcPr>
            <w:tcW w:w="1560" w:type="dxa"/>
          </w:tcPr>
          <w:p w14:paraId="57CD1726" w14:textId="77777777" w:rsidR="004336F0" w:rsidRPr="00272A78" w:rsidRDefault="004336F0" w:rsidP="00885663">
            <w:pPr>
              <w:rPr>
                <w:rFonts w:cstheme="minorHAnsi"/>
              </w:rPr>
            </w:pPr>
          </w:p>
        </w:tc>
        <w:tc>
          <w:tcPr>
            <w:tcW w:w="1701" w:type="dxa"/>
          </w:tcPr>
          <w:p w14:paraId="71FDF9BF" w14:textId="77777777" w:rsidR="004336F0" w:rsidRPr="00272A78" w:rsidRDefault="004336F0" w:rsidP="00885663">
            <w:pPr>
              <w:rPr>
                <w:rFonts w:cstheme="minorHAnsi"/>
              </w:rPr>
            </w:pPr>
          </w:p>
        </w:tc>
        <w:tc>
          <w:tcPr>
            <w:tcW w:w="1482" w:type="dxa"/>
          </w:tcPr>
          <w:p w14:paraId="376318A3" w14:textId="77777777" w:rsidR="004336F0" w:rsidRPr="00272A78" w:rsidRDefault="004336F0" w:rsidP="00885663">
            <w:pPr>
              <w:rPr>
                <w:rFonts w:cstheme="minorHAnsi"/>
              </w:rPr>
            </w:pPr>
          </w:p>
        </w:tc>
        <w:tc>
          <w:tcPr>
            <w:tcW w:w="1353" w:type="dxa"/>
          </w:tcPr>
          <w:p w14:paraId="6FB4EF9E" w14:textId="77777777" w:rsidR="004336F0" w:rsidRPr="00272A78" w:rsidRDefault="004336F0" w:rsidP="00885663">
            <w:pPr>
              <w:rPr>
                <w:rFonts w:cstheme="minorHAnsi"/>
              </w:rPr>
            </w:pPr>
          </w:p>
        </w:tc>
        <w:tc>
          <w:tcPr>
            <w:tcW w:w="1701" w:type="dxa"/>
          </w:tcPr>
          <w:p w14:paraId="0B596867" w14:textId="77777777" w:rsidR="004336F0" w:rsidRPr="00272A78" w:rsidRDefault="004336F0" w:rsidP="00885663">
            <w:pPr>
              <w:rPr>
                <w:rFonts w:cstheme="minorHAnsi"/>
              </w:rPr>
            </w:pPr>
          </w:p>
        </w:tc>
        <w:tc>
          <w:tcPr>
            <w:tcW w:w="850" w:type="dxa"/>
          </w:tcPr>
          <w:p w14:paraId="0006EF65" w14:textId="77777777" w:rsidR="004336F0" w:rsidRPr="00272A78" w:rsidRDefault="004336F0" w:rsidP="00885663">
            <w:pPr>
              <w:rPr>
                <w:rFonts w:cstheme="minorHAnsi"/>
              </w:rPr>
            </w:pPr>
          </w:p>
        </w:tc>
      </w:tr>
      <w:tr w:rsidR="004336F0" w:rsidRPr="00272A78" w14:paraId="75D29297" w14:textId="77777777" w:rsidTr="00885663">
        <w:trPr>
          <w:trHeight w:val="561"/>
        </w:trPr>
        <w:tc>
          <w:tcPr>
            <w:tcW w:w="675" w:type="dxa"/>
          </w:tcPr>
          <w:p w14:paraId="0909DD1F" w14:textId="77777777" w:rsidR="004336F0" w:rsidRPr="00272A78" w:rsidRDefault="004336F0" w:rsidP="00885663">
            <w:pPr>
              <w:rPr>
                <w:rFonts w:cstheme="minorHAnsi"/>
              </w:rPr>
            </w:pPr>
            <w:r w:rsidRPr="00272A78">
              <w:rPr>
                <w:rFonts w:cstheme="minorHAnsi"/>
              </w:rPr>
              <w:t>1.2</w:t>
            </w:r>
          </w:p>
        </w:tc>
        <w:tc>
          <w:tcPr>
            <w:tcW w:w="1560" w:type="dxa"/>
          </w:tcPr>
          <w:p w14:paraId="5A7493E0" w14:textId="77777777" w:rsidR="004336F0" w:rsidRPr="00272A78" w:rsidRDefault="004336F0" w:rsidP="00885663">
            <w:pPr>
              <w:rPr>
                <w:rFonts w:cstheme="minorHAnsi"/>
              </w:rPr>
            </w:pPr>
          </w:p>
        </w:tc>
        <w:tc>
          <w:tcPr>
            <w:tcW w:w="1701" w:type="dxa"/>
          </w:tcPr>
          <w:p w14:paraId="4559D942" w14:textId="77777777" w:rsidR="004336F0" w:rsidRPr="00272A78" w:rsidRDefault="004336F0" w:rsidP="00885663">
            <w:pPr>
              <w:rPr>
                <w:rFonts w:cstheme="minorHAnsi"/>
              </w:rPr>
            </w:pPr>
          </w:p>
        </w:tc>
        <w:tc>
          <w:tcPr>
            <w:tcW w:w="1482" w:type="dxa"/>
          </w:tcPr>
          <w:p w14:paraId="22F08D7F" w14:textId="77777777" w:rsidR="004336F0" w:rsidRPr="00272A78" w:rsidRDefault="004336F0" w:rsidP="00885663">
            <w:pPr>
              <w:rPr>
                <w:rFonts w:cstheme="minorHAnsi"/>
              </w:rPr>
            </w:pPr>
          </w:p>
        </w:tc>
        <w:tc>
          <w:tcPr>
            <w:tcW w:w="1353" w:type="dxa"/>
          </w:tcPr>
          <w:p w14:paraId="017116C9" w14:textId="77777777" w:rsidR="004336F0" w:rsidRPr="00272A78" w:rsidRDefault="004336F0" w:rsidP="00885663">
            <w:pPr>
              <w:rPr>
                <w:rFonts w:cstheme="minorHAnsi"/>
              </w:rPr>
            </w:pPr>
          </w:p>
        </w:tc>
        <w:tc>
          <w:tcPr>
            <w:tcW w:w="1701" w:type="dxa"/>
          </w:tcPr>
          <w:p w14:paraId="6A83C1BB" w14:textId="77777777" w:rsidR="004336F0" w:rsidRPr="00272A78" w:rsidRDefault="004336F0" w:rsidP="00885663">
            <w:pPr>
              <w:rPr>
                <w:rFonts w:cstheme="minorHAnsi"/>
              </w:rPr>
            </w:pPr>
          </w:p>
        </w:tc>
        <w:tc>
          <w:tcPr>
            <w:tcW w:w="850" w:type="dxa"/>
          </w:tcPr>
          <w:p w14:paraId="5BAC2349" w14:textId="77777777" w:rsidR="004336F0" w:rsidRPr="00272A78" w:rsidRDefault="004336F0" w:rsidP="00885663">
            <w:pPr>
              <w:rPr>
                <w:rFonts w:cstheme="minorHAnsi"/>
              </w:rPr>
            </w:pPr>
          </w:p>
        </w:tc>
      </w:tr>
      <w:tr w:rsidR="004336F0" w:rsidRPr="00272A78" w14:paraId="1698EEE1" w14:textId="77777777" w:rsidTr="00885663">
        <w:trPr>
          <w:trHeight w:val="284"/>
        </w:trPr>
        <w:tc>
          <w:tcPr>
            <w:tcW w:w="675" w:type="dxa"/>
          </w:tcPr>
          <w:p w14:paraId="2A4E9A5A" w14:textId="77777777" w:rsidR="004336F0" w:rsidRPr="00272A78" w:rsidRDefault="004336F0" w:rsidP="00885663">
            <w:pPr>
              <w:rPr>
                <w:rFonts w:cstheme="minorHAnsi"/>
              </w:rPr>
            </w:pPr>
            <w:r w:rsidRPr="00272A78">
              <w:rPr>
                <w:rFonts w:cstheme="minorHAnsi"/>
              </w:rPr>
              <w:t>1.2.1</w:t>
            </w:r>
          </w:p>
        </w:tc>
        <w:tc>
          <w:tcPr>
            <w:tcW w:w="1560" w:type="dxa"/>
          </w:tcPr>
          <w:p w14:paraId="24842CF6" w14:textId="77777777" w:rsidR="004336F0" w:rsidRPr="00272A78" w:rsidRDefault="004336F0" w:rsidP="00885663">
            <w:pPr>
              <w:rPr>
                <w:rFonts w:cstheme="minorHAnsi"/>
              </w:rPr>
            </w:pPr>
            <w:r w:rsidRPr="00272A78">
              <w:rPr>
                <w:rFonts w:cstheme="minorHAnsi"/>
              </w:rPr>
              <w:t>….</w:t>
            </w:r>
          </w:p>
        </w:tc>
        <w:tc>
          <w:tcPr>
            <w:tcW w:w="1701" w:type="dxa"/>
          </w:tcPr>
          <w:p w14:paraId="7DBDB108" w14:textId="77777777" w:rsidR="004336F0" w:rsidRPr="00272A78" w:rsidRDefault="004336F0" w:rsidP="00885663">
            <w:pPr>
              <w:rPr>
                <w:rFonts w:cstheme="minorHAnsi"/>
              </w:rPr>
            </w:pPr>
          </w:p>
        </w:tc>
        <w:tc>
          <w:tcPr>
            <w:tcW w:w="1482" w:type="dxa"/>
          </w:tcPr>
          <w:p w14:paraId="713D6DAC" w14:textId="77777777" w:rsidR="004336F0" w:rsidRPr="00272A78" w:rsidRDefault="004336F0" w:rsidP="00885663">
            <w:pPr>
              <w:rPr>
                <w:rFonts w:cstheme="minorHAnsi"/>
              </w:rPr>
            </w:pPr>
          </w:p>
        </w:tc>
        <w:tc>
          <w:tcPr>
            <w:tcW w:w="1353" w:type="dxa"/>
          </w:tcPr>
          <w:p w14:paraId="5CA563BB" w14:textId="77777777" w:rsidR="004336F0" w:rsidRPr="00272A78" w:rsidRDefault="004336F0" w:rsidP="00885663">
            <w:pPr>
              <w:rPr>
                <w:rFonts w:cstheme="minorHAnsi"/>
              </w:rPr>
            </w:pPr>
          </w:p>
        </w:tc>
        <w:tc>
          <w:tcPr>
            <w:tcW w:w="1701" w:type="dxa"/>
          </w:tcPr>
          <w:p w14:paraId="4FEFEDB3" w14:textId="77777777" w:rsidR="004336F0" w:rsidRPr="00272A78" w:rsidRDefault="004336F0" w:rsidP="00885663">
            <w:pPr>
              <w:rPr>
                <w:rFonts w:cstheme="minorHAnsi"/>
              </w:rPr>
            </w:pPr>
          </w:p>
        </w:tc>
        <w:tc>
          <w:tcPr>
            <w:tcW w:w="850" w:type="dxa"/>
          </w:tcPr>
          <w:p w14:paraId="427ED407" w14:textId="77777777" w:rsidR="004336F0" w:rsidRPr="00272A78" w:rsidRDefault="004336F0" w:rsidP="00885663">
            <w:pPr>
              <w:rPr>
                <w:rFonts w:cstheme="minorHAnsi"/>
              </w:rPr>
            </w:pPr>
          </w:p>
        </w:tc>
      </w:tr>
      <w:tr w:rsidR="004336F0" w:rsidRPr="00272A78" w14:paraId="39D0B7ED" w14:textId="77777777" w:rsidTr="00885663">
        <w:trPr>
          <w:trHeight w:val="276"/>
        </w:trPr>
        <w:tc>
          <w:tcPr>
            <w:tcW w:w="675" w:type="dxa"/>
            <w:shd w:val="clear" w:color="auto" w:fill="E7E6E6" w:themeFill="background2"/>
          </w:tcPr>
          <w:p w14:paraId="0410FB85"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885663">
            <w:pPr>
              <w:rPr>
                <w:rFonts w:cstheme="minorHAnsi"/>
                <w:b/>
              </w:rPr>
            </w:pPr>
          </w:p>
        </w:tc>
        <w:tc>
          <w:tcPr>
            <w:tcW w:w="1701" w:type="dxa"/>
            <w:shd w:val="clear" w:color="auto" w:fill="E7E6E6" w:themeFill="background2"/>
          </w:tcPr>
          <w:p w14:paraId="4AEF2BAE" w14:textId="77777777" w:rsidR="004336F0" w:rsidRPr="00272A78" w:rsidRDefault="004336F0" w:rsidP="00885663">
            <w:pPr>
              <w:rPr>
                <w:rFonts w:cstheme="minorHAnsi"/>
              </w:rPr>
            </w:pPr>
          </w:p>
        </w:tc>
        <w:tc>
          <w:tcPr>
            <w:tcW w:w="1482" w:type="dxa"/>
            <w:shd w:val="clear" w:color="auto" w:fill="E7E6E6" w:themeFill="background2"/>
          </w:tcPr>
          <w:p w14:paraId="546B90D8" w14:textId="77777777" w:rsidR="004336F0" w:rsidRPr="00272A78" w:rsidRDefault="004336F0" w:rsidP="00885663">
            <w:pPr>
              <w:rPr>
                <w:rFonts w:cstheme="minorHAnsi"/>
              </w:rPr>
            </w:pPr>
          </w:p>
        </w:tc>
        <w:tc>
          <w:tcPr>
            <w:tcW w:w="1353" w:type="dxa"/>
            <w:shd w:val="clear" w:color="auto" w:fill="E7E6E6" w:themeFill="background2"/>
          </w:tcPr>
          <w:p w14:paraId="3DA0981E" w14:textId="77777777" w:rsidR="004336F0" w:rsidRPr="00272A78" w:rsidRDefault="004336F0" w:rsidP="00885663">
            <w:pPr>
              <w:rPr>
                <w:rFonts w:cstheme="minorHAnsi"/>
              </w:rPr>
            </w:pPr>
          </w:p>
        </w:tc>
        <w:tc>
          <w:tcPr>
            <w:tcW w:w="1701" w:type="dxa"/>
            <w:shd w:val="clear" w:color="auto" w:fill="E7E6E6" w:themeFill="background2"/>
          </w:tcPr>
          <w:p w14:paraId="54F89515" w14:textId="77777777" w:rsidR="004336F0" w:rsidRPr="00272A78" w:rsidRDefault="004336F0" w:rsidP="00885663">
            <w:pPr>
              <w:rPr>
                <w:rFonts w:cstheme="minorHAnsi"/>
              </w:rPr>
            </w:pPr>
          </w:p>
        </w:tc>
        <w:tc>
          <w:tcPr>
            <w:tcW w:w="850" w:type="dxa"/>
            <w:shd w:val="clear" w:color="auto" w:fill="E7E6E6" w:themeFill="background2"/>
          </w:tcPr>
          <w:p w14:paraId="5F7C2CD4" w14:textId="77777777" w:rsidR="004336F0" w:rsidRPr="00272A78" w:rsidRDefault="004336F0" w:rsidP="00885663">
            <w:pPr>
              <w:rPr>
                <w:rFonts w:cstheme="minorHAnsi"/>
              </w:rPr>
            </w:pPr>
          </w:p>
        </w:tc>
      </w:tr>
      <w:tr w:rsidR="004336F0" w:rsidRPr="00272A78" w14:paraId="14D439B7" w14:textId="77777777" w:rsidTr="00885663">
        <w:trPr>
          <w:trHeight w:val="838"/>
        </w:trPr>
        <w:tc>
          <w:tcPr>
            <w:tcW w:w="675" w:type="dxa"/>
          </w:tcPr>
          <w:p w14:paraId="172CE30E" w14:textId="77777777" w:rsidR="004336F0" w:rsidRPr="00272A78" w:rsidRDefault="004336F0" w:rsidP="00885663">
            <w:pPr>
              <w:rPr>
                <w:rFonts w:cstheme="minorHAnsi"/>
              </w:rPr>
            </w:pPr>
            <w:r w:rsidRPr="00272A78">
              <w:rPr>
                <w:rFonts w:cstheme="minorHAnsi"/>
              </w:rPr>
              <w:t>2.1</w:t>
            </w:r>
          </w:p>
        </w:tc>
        <w:tc>
          <w:tcPr>
            <w:tcW w:w="1560" w:type="dxa"/>
          </w:tcPr>
          <w:p w14:paraId="300F4F67" w14:textId="77777777" w:rsidR="004336F0" w:rsidRPr="00272A78" w:rsidRDefault="004336F0" w:rsidP="00885663">
            <w:pPr>
              <w:rPr>
                <w:rFonts w:cstheme="minorHAnsi"/>
              </w:rPr>
            </w:pPr>
          </w:p>
        </w:tc>
        <w:tc>
          <w:tcPr>
            <w:tcW w:w="1701" w:type="dxa"/>
          </w:tcPr>
          <w:p w14:paraId="5665E88D" w14:textId="77777777" w:rsidR="004336F0" w:rsidRPr="00272A78" w:rsidRDefault="004336F0" w:rsidP="00885663">
            <w:pPr>
              <w:rPr>
                <w:rFonts w:cstheme="minorHAnsi"/>
              </w:rPr>
            </w:pPr>
          </w:p>
        </w:tc>
        <w:tc>
          <w:tcPr>
            <w:tcW w:w="1482" w:type="dxa"/>
          </w:tcPr>
          <w:p w14:paraId="1E9743AA" w14:textId="77777777" w:rsidR="004336F0" w:rsidRPr="00272A78" w:rsidRDefault="004336F0" w:rsidP="00885663">
            <w:pPr>
              <w:rPr>
                <w:rFonts w:cstheme="minorHAnsi"/>
              </w:rPr>
            </w:pPr>
          </w:p>
        </w:tc>
        <w:tc>
          <w:tcPr>
            <w:tcW w:w="1353" w:type="dxa"/>
          </w:tcPr>
          <w:p w14:paraId="2C0B8D74" w14:textId="77777777" w:rsidR="004336F0" w:rsidRPr="00272A78" w:rsidRDefault="004336F0" w:rsidP="00885663">
            <w:pPr>
              <w:rPr>
                <w:rFonts w:cstheme="minorHAnsi"/>
              </w:rPr>
            </w:pPr>
          </w:p>
        </w:tc>
        <w:tc>
          <w:tcPr>
            <w:tcW w:w="1701" w:type="dxa"/>
          </w:tcPr>
          <w:p w14:paraId="523E5390" w14:textId="77777777" w:rsidR="004336F0" w:rsidRPr="00272A78" w:rsidRDefault="004336F0" w:rsidP="00885663">
            <w:pPr>
              <w:rPr>
                <w:rFonts w:cstheme="minorHAnsi"/>
              </w:rPr>
            </w:pPr>
          </w:p>
        </w:tc>
        <w:tc>
          <w:tcPr>
            <w:tcW w:w="850" w:type="dxa"/>
          </w:tcPr>
          <w:p w14:paraId="3C188C89" w14:textId="77777777" w:rsidR="004336F0" w:rsidRPr="00272A78" w:rsidRDefault="004336F0" w:rsidP="00885663">
            <w:pPr>
              <w:rPr>
                <w:rFonts w:cstheme="minorHAnsi"/>
              </w:rPr>
            </w:pPr>
          </w:p>
        </w:tc>
      </w:tr>
      <w:tr w:rsidR="004336F0" w:rsidRPr="00272A78" w14:paraId="7B2AC652" w14:textId="77777777" w:rsidTr="00885663">
        <w:trPr>
          <w:trHeight w:val="284"/>
        </w:trPr>
        <w:tc>
          <w:tcPr>
            <w:tcW w:w="675" w:type="dxa"/>
          </w:tcPr>
          <w:p w14:paraId="2CB6E212" w14:textId="77777777" w:rsidR="004336F0" w:rsidRPr="00272A78" w:rsidRDefault="004336F0" w:rsidP="00885663">
            <w:pPr>
              <w:rPr>
                <w:rFonts w:cstheme="minorHAnsi"/>
              </w:rPr>
            </w:pPr>
            <w:r w:rsidRPr="00272A78">
              <w:rPr>
                <w:rFonts w:cstheme="minorHAnsi"/>
              </w:rPr>
              <w:t>…</w:t>
            </w:r>
          </w:p>
        </w:tc>
        <w:tc>
          <w:tcPr>
            <w:tcW w:w="1560" w:type="dxa"/>
          </w:tcPr>
          <w:p w14:paraId="7F0B960A" w14:textId="77777777" w:rsidR="004336F0" w:rsidRPr="00272A78" w:rsidRDefault="004336F0" w:rsidP="00885663">
            <w:pPr>
              <w:rPr>
                <w:rFonts w:cstheme="minorHAnsi"/>
              </w:rPr>
            </w:pPr>
          </w:p>
        </w:tc>
        <w:tc>
          <w:tcPr>
            <w:tcW w:w="1701" w:type="dxa"/>
          </w:tcPr>
          <w:p w14:paraId="7A88051A" w14:textId="77777777" w:rsidR="004336F0" w:rsidRPr="00272A78" w:rsidRDefault="004336F0" w:rsidP="00885663">
            <w:pPr>
              <w:rPr>
                <w:rFonts w:cstheme="minorHAnsi"/>
              </w:rPr>
            </w:pPr>
          </w:p>
        </w:tc>
        <w:tc>
          <w:tcPr>
            <w:tcW w:w="1482" w:type="dxa"/>
          </w:tcPr>
          <w:p w14:paraId="4F389FDE" w14:textId="77777777" w:rsidR="004336F0" w:rsidRPr="00272A78" w:rsidRDefault="004336F0" w:rsidP="00885663">
            <w:pPr>
              <w:rPr>
                <w:rFonts w:cstheme="minorHAnsi"/>
              </w:rPr>
            </w:pPr>
          </w:p>
        </w:tc>
        <w:tc>
          <w:tcPr>
            <w:tcW w:w="1353" w:type="dxa"/>
          </w:tcPr>
          <w:p w14:paraId="4A59F75E" w14:textId="77777777" w:rsidR="004336F0" w:rsidRPr="00272A78" w:rsidRDefault="004336F0" w:rsidP="00885663">
            <w:pPr>
              <w:rPr>
                <w:rFonts w:cstheme="minorHAnsi"/>
              </w:rPr>
            </w:pPr>
          </w:p>
        </w:tc>
        <w:tc>
          <w:tcPr>
            <w:tcW w:w="1701" w:type="dxa"/>
          </w:tcPr>
          <w:p w14:paraId="7873A451" w14:textId="77777777" w:rsidR="004336F0" w:rsidRPr="00272A78" w:rsidRDefault="004336F0" w:rsidP="00885663">
            <w:pPr>
              <w:rPr>
                <w:rFonts w:cstheme="minorHAnsi"/>
              </w:rPr>
            </w:pPr>
          </w:p>
        </w:tc>
        <w:tc>
          <w:tcPr>
            <w:tcW w:w="850" w:type="dxa"/>
          </w:tcPr>
          <w:p w14:paraId="0773A919" w14:textId="77777777" w:rsidR="004336F0" w:rsidRPr="00272A78" w:rsidRDefault="004336F0" w:rsidP="00885663">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7107C4">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7107C4">
            <w:pPr>
              <w:rPr>
                <w:rFonts w:cstheme="minorHAnsi"/>
              </w:rPr>
            </w:pPr>
          </w:p>
        </w:tc>
      </w:tr>
      <w:tr w:rsidR="00674144" w:rsidRPr="00CF0841" w14:paraId="345BA826"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7107C4">
            <w:pPr>
              <w:rPr>
                <w:rFonts w:cstheme="minorHAnsi"/>
              </w:rPr>
            </w:pPr>
          </w:p>
        </w:tc>
      </w:tr>
      <w:tr w:rsidR="00674144" w:rsidRPr="00CF0841" w14:paraId="6067E2E0"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7107C4">
            <w:pPr>
              <w:rPr>
                <w:rFonts w:cstheme="minorHAnsi"/>
              </w:rPr>
            </w:pPr>
          </w:p>
        </w:tc>
      </w:tr>
      <w:tr w:rsidR="00674144" w:rsidRPr="00CF0841" w14:paraId="091C6548"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7107C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7107C4">
            <w:pPr>
              <w:rPr>
                <w:rFonts w:cstheme="minorHAnsi"/>
              </w:rPr>
            </w:pPr>
          </w:p>
        </w:tc>
      </w:tr>
      <w:tr w:rsidR="00674144" w:rsidRPr="00CF0841" w14:paraId="5A25F526"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7107C4">
            <w:pPr>
              <w:rPr>
                <w:rFonts w:cstheme="minorHAnsi"/>
              </w:rPr>
            </w:pPr>
            <w:r w:rsidRPr="00272A78">
              <w:rPr>
                <w:rFonts w:cstheme="minorHAnsi"/>
                <w:b/>
                <w:bCs/>
              </w:rPr>
              <w:t>√ / X</w:t>
            </w:r>
          </w:p>
        </w:tc>
      </w:tr>
      <w:tr w:rsidR="00674144" w:rsidRPr="00CF0841" w14:paraId="6B3E177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7107C4">
            <w:pPr>
              <w:rPr>
                <w:rFonts w:cstheme="minorHAnsi"/>
              </w:rPr>
            </w:pPr>
          </w:p>
        </w:tc>
      </w:tr>
      <w:tr w:rsidR="00674144" w:rsidRPr="00CF0841" w14:paraId="170E1F74"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7107C4">
            <w:pPr>
              <w:rPr>
                <w:rFonts w:cstheme="minorHAnsi"/>
              </w:rPr>
            </w:pPr>
          </w:p>
        </w:tc>
      </w:tr>
      <w:tr w:rsidR="00674144" w:rsidRPr="00CF0841" w14:paraId="34F33549"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7107C4">
            <w:pPr>
              <w:rPr>
                <w:rFonts w:cstheme="minorHAnsi"/>
              </w:rPr>
            </w:pPr>
          </w:p>
        </w:tc>
      </w:tr>
      <w:tr w:rsidR="00674144" w:rsidRPr="00CF0841" w14:paraId="153E7AAB"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7107C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7107C4">
            <w:pPr>
              <w:rPr>
                <w:rFonts w:cstheme="minorHAnsi"/>
              </w:rPr>
            </w:pPr>
          </w:p>
        </w:tc>
      </w:tr>
      <w:tr w:rsidR="00674144" w:rsidRPr="00CF0841" w14:paraId="7CDF4387"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7107C4">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5"/>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BC174" w14:textId="77777777" w:rsidR="006B375B" w:rsidRDefault="006B375B" w:rsidP="00E602EC">
      <w:pPr>
        <w:spacing w:after="0" w:line="240" w:lineRule="auto"/>
      </w:pPr>
      <w:r>
        <w:separator/>
      </w:r>
    </w:p>
  </w:endnote>
  <w:endnote w:type="continuationSeparator" w:id="0">
    <w:p w14:paraId="63E7012E" w14:textId="77777777" w:rsidR="006B375B" w:rsidRDefault="006B375B"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84EC2" w14:textId="77777777" w:rsidR="006B375B" w:rsidRDefault="006B375B" w:rsidP="00E602EC">
      <w:pPr>
        <w:spacing w:after="0" w:line="240" w:lineRule="auto"/>
      </w:pPr>
      <w:r>
        <w:separator/>
      </w:r>
    </w:p>
  </w:footnote>
  <w:footnote w:type="continuationSeparator" w:id="0">
    <w:p w14:paraId="58CCB93E" w14:textId="77777777" w:rsidR="006B375B" w:rsidRDefault="006B375B"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695A"/>
    <w:rsid w:val="00047C7E"/>
    <w:rsid w:val="000539F1"/>
    <w:rsid w:val="0008009F"/>
    <w:rsid w:val="000807D9"/>
    <w:rsid w:val="00091B20"/>
    <w:rsid w:val="0009291D"/>
    <w:rsid w:val="000A6B5C"/>
    <w:rsid w:val="000D1300"/>
    <w:rsid w:val="000D2167"/>
    <w:rsid w:val="000D30C5"/>
    <w:rsid w:val="000E1E39"/>
    <w:rsid w:val="00106EF4"/>
    <w:rsid w:val="001249FB"/>
    <w:rsid w:val="00173EE1"/>
    <w:rsid w:val="00192A60"/>
    <w:rsid w:val="001A2502"/>
    <w:rsid w:val="001A3E6E"/>
    <w:rsid w:val="001B507E"/>
    <w:rsid w:val="001F5E6B"/>
    <w:rsid w:val="0022454A"/>
    <w:rsid w:val="00225AEE"/>
    <w:rsid w:val="0026093B"/>
    <w:rsid w:val="00260FF7"/>
    <w:rsid w:val="00270238"/>
    <w:rsid w:val="00272114"/>
    <w:rsid w:val="00272A78"/>
    <w:rsid w:val="002B2F5A"/>
    <w:rsid w:val="00303D02"/>
    <w:rsid w:val="00306B3A"/>
    <w:rsid w:val="00335052"/>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4E1F"/>
    <w:rsid w:val="0053652F"/>
    <w:rsid w:val="005702D5"/>
    <w:rsid w:val="00574979"/>
    <w:rsid w:val="0058010C"/>
    <w:rsid w:val="005831AE"/>
    <w:rsid w:val="005A49D2"/>
    <w:rsid w:val="005D250A"/>
    <w:rsid w:val="005F08FC"/>
    <w:rsid w:val="005F6B38"/>
    <w:rsid w:val="00622535"/>
    <w:rsid w:val="00625F6C"/>
    <w:rsid w:val="00627AF2"/>
    <w:rsid w:val="00644179"/>
    <w:rsid w:val="00674144"/>
    <w:rsid w:val="00683EFA"/>
    <w:rsid w:val="006B1334"/>
    <w:rsid w:val="006B2D3C"/>
    <w:rsid w:val="006B375B"/>
    <w:rsid w:val="006C5699"/>
    <w:rsid w:val="006F7E6F"/>
    <w:rsid w:val="00717300"/>
    <w:rsid w:val="00761E18"/>
    <w:rsid w:val="00780896"/>
    <w:rsid w:val="007818EC"/>
    <w:rsid w:val="007946BE"/>
    <w:rsid w:val="00797858"/>
    <w:rsid w:val="007A7194"/>
    <w:rsid w:val="007B49B5"/>
    <w:rsid w:val="007C3F4C"/>
    <w:rsid w:val="007C7649"/>
    <w:rsid w:val="007F01C4"/>
    <w:rsid w:val="007F590C"/>
    <w:rsid w:val="00801476"/>
    <w:rsid w:val="00803E26"/>
    <w:rsid w:val="008055D6"/>
    <w:rsid w:val="0084451E"/>
    <w:rsid w:val="00860B66"/>
    <w:rsid w:val="0088713E"/>
    <w:rsid w:val="0088792B"/>
    <w:rsid w:val="008918EE"/>
    <w:rsid w:val="0089453E"/>
    <w:rsid w:val="008971E9"/>
    <w:rsid w:val="008B52D5"/>
    <w:rsid w:val="008F11FA"/>
    <w:rsid w:val="00922720"/>
    <w:rsid w:val="00947AF5"/>
    <w:rsid w:val="009763E2"/>
    <w:rsid w:val="00977CBD"/>
    <w:rsid w:val="00993841"/>
    <w:rsid w:val="009B043E"/>
    <w:rsid w:val="009C63EB"/>
    <w:rsid w:val="00A05148"/>
    <w:rsid w:val="00A07803"/>
    <w:rsid w:val="00A31A53"/>
    <w:rsid w:val="00A41570"/>
    <w:rsid w:val="00A432A1"/>
    <w:rsid w:val="00A6535B"/>
    <w:rsid w:val="00AD71AB"/>
    <w:rsid w:val="00B31610"/>
    <w:rsid w:val="00B3268B"/>
    <w:rsid w:val="00B45E2A"/>
    <w:rsid w:val="00B5102F"/>
    <w:rsid w:val="00B80D6E"/>
    <w:rsid w:val="00B959FE"/>
    <w:rsid w:val="00BC1B85"/>
    <w:rsid w:val="00BC24D6"/>
    <w:rsid w:val="00BC3A19"/>
    <w:rsid w:val="00BD268F"/>
    <w:rsid w:val="00BF4AE1"/>
    <w:rsid w:val="00C86937"/>
    <w:rsid w:val="00CA0A35"/>
    <w:rsid w:val="00CB7ACD"/>
    <w:rsid w:val="00CF0841"/>
    <w:rsid w:val="00CF115F"/>
    <w:rsid w:val="00CF7353"/>
    <w:rsid w:val="00D02080"/>
    <w:rsid w:val="00D247D7"/>
    <w:rsid w:val="00D51169"/>
    <w:rsid w:val="00D617B0"/>
    <w:rsid w:val="00D85B54"/>
    <w:rsid w:val="00D876B5"/>
    <w:rsid w:val="00D970E8"/>
    <w:rsid w:val="00DF1728"/>
    <w:rsid w:val="00DF55E3"/>
    <w:rsid w:val="00DF59EA"/>
    <w:rsid w:val="00E02845"/>
    <w:rsid w:val="00E06AAF"/>
    <w:rsid w:val="00E257F5"/>
    <w:rsid w:val="00E30868"/>
    <w:rsid w:val="00E44005"/>
    <w:rsid w:val="00E602EC"/>
    <w:rsid w:val="00E63E79"/>
    <w:rsid w:val="00E92010"/>
    <w:rsid w:val="00EA20F2"/>
    <w:rsid w:val="00EB4540"/>
    <w:rsid w:val="00EB5265"/>
    <w:rsid w:val="00EC7B4A"/>
    <w:rsid w:val="00EE269F"/>
    <w:rsid w:val="00F02352"/>
    <w:rsid w:val="00F02B11"/>
    <w:rsid w:val="00F26713"/>
    <w:rsid w:val="00F33917"/>
    <w:rsid w:val="00F34AE6"/>
    <w:rsid w:val="00F5356B"/>
    <w:rsid w:val="00F664D2"/>
    <w:rsid w:val="00F85D38"/>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587</Words>
  <Characters>16305</Characters>
  <Application>Microsoft Office Word</Application>
  <DocSecurity>0</DocSecurity>
  <Lines>135</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Mario Mai</cp:lastModifiedBy>
  <cp:revision>42</cp:revision>
  <cp:lastPrinted>2017-04-24T06:35:00Z</cp:lastPrinted>
  <dcterms:created xsi:type="dcterms:W3CDTF">2019-09-12T10:26:00Z</dcterms:created>
  <dcterms:modified xsi:type="dcterms:W3CDTF">2023-10-1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